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7E7FD" w14:textId="77777777" w:rsidR="009759A4" w:rsidRDefault="009759A4" w:rsidP="00583949">
      <w:pPr>
        <w:spacing w:before="100" w:beforeAutospacing="1" w:after="100" w:afterAutospacing="1" w:line="240" w:lineRule="auto"/>
        <w:jc w:val="both"/>
        <w:outlineLvl w:val="0"/>
        <w:rPr>
          <w:rFonts w:ascii="Maiandra GD" w:eastAsia="Times New Roman" w:hAnsi="Maiandra GD" w:cs="Times New Roman"/>
          <w:b/>
          <w:bCs/>
          <w:kern w:val="36"/>
          <w:sz w:val="48"/>
          <w:szCs w:val="48"/>
        </w:rPr>
      </w:pPr>
    </w:p>
    <w:p w14:paraId="0C03B3E2" w14:textId="3EF31EF8" w:rsidR="00934FB8" w:rsidRPr="0037223F" w:rsidRDefault="007E2B83" w:rsidP="00583949">
      <w:pPr>
        <w:spacing w:before="100" w:beforeAutospacing="1" w:after="100" w:afterAutospacing="1" w:line="240" w:lineRule="auto"/>
        <w:jc w:val="both"/>
        <w:outlineLvl w:val="0"/>
        <w:rPr>
          <w:rFonts w:ascii="Maiandra GD" w:eastAsia="Times New Roman" w:hAnsi="Maiandra GD" w:cs="Times New Roman"/>
          <w:b/>
          <w:bCs/>
          <w:kern w:val="36"/>
          <w:sz w:val="48"/>
          <w:szCs w:val="48"/>
        </w:rPr>
      </w:pPr>
      <w:r w:rsidRPr="0037223F">
        <w:rPr>
          <w:rFonts w:ascii="Maiandra GD" w:eastAsia="Times New Roman" w:hAnsi="Maiandra GD" w:cs="Times New Roman"/>
          <w:b/>
          <w:bCs/>
          <w:noProof/>
          <w:kern w:val="36"/>
          <w:sz w:val="48"/>
          <w:szCs w:val="48"/>
        </w:rPr>
        <w:drawing>
          <wp:inline distT="0" distB="0" distL="0" distR="0" wp14:anchorId="79901032" wp14:editId="69F5AB77">
            <wp:extent cx="2986088" cy="1025197"/>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98788" cy="1029557"/>
                    </a:xfrm>
                    <a:prstGeom prst="rect">
                      <a:avLst/>
                    </a:prstGeom>
                  </pic:spPr>
                </pic:pic>
              </a:graphicData>
            </a:graphic>
          </wp:inline>
        </w:drawing>
      </w:r>
    </w:p>
    <w:p w14:paraId="14F894CA" w14:textId="52C137DA" w:rsidR="00E37F96" w:rsidRPr="0037223F" w:rsidRDefault="00373D99" w:rsidP="00373D99">
      <w:pPr>
        <w:jc w:val="center"/>
        <w:rPr>
          <w:rFonts w:ascii="Maiandra GD" w:hAnsi="Maiandra GD" w:cs="Arial"/>
          <w:b/>
          <w:bCs/>
          <w:sz w:val="56"/>
          <w:szCs w:val="56"/>
        </w:rPr>
      </w:pPr>
      <w:r w:rsidRPr="0037223F">
        <w:rPr>
          <w:rFonts w:ascii="Maiandra GD" w:eastAsia="MS Mincho" w:hAnsi="Maiandra GD" w:cs="Times New Roman"/>
          <w:b/>
          <w:bCs/>
          <w:sz w:val="56"/>
          <w:szCs w:val="56"/>
        </w:rPr>
        <w:t>Acceptable Use Policy</w:t>
      </w:r>
    </w:p>
    <w:p w14:paraId="1F70D7C3" w14:textId="41F526B0" w:rsidR="00E37F96" w:rsidRPr="0037223F" w:rsidRDefault="001F07D1" w:rsidP="00E37F96">
      <w:pPr>
        <w:pStyle w:val="Heading1"/>
        <w:numPr>
          <w:ilvl w:val="0"/>
          <w:numId w:val="4"/>
        </w:numPr>
        <w:tabs>
          <w:tab w:val="num" w:pos="720"/>
        </w:tabs>
        <w:ind w:left="720"/>
        <w:rPr>
          <w:rFonts w:ascii="Maiandra GD" w:hAnsi="Maiandra GD"/>
        </w:rPr>
      </w:pPr>
      <w:r w:rsidRPr="0037223F">
        <w:rPr>
          <w:rFonts w:ascii="Maiandra GD" w:hAnsi="Maiandra GD"/>
        </w:rPr>
        <w:t xml:space="preserve"> </w:t>
      </w:r>
      <w:r w:rsidR="00E37F96" w:rsidRPr="0037223F">
        <w:rPr>
          <w:rFonts w:ascii="Maiandra GD" w:hAnsi="Maiandra GD"/>
        </w:rPr>
        <w:t>Overview</w:t>
      </w:r>
    </w:p>
    <w:p w14:paraId="2DF7DC63" w14:textId="77777777" w:rsidR="007E2B83" w:rsidRPr="0037223F" w:rsidRDefault="007E2B83" w:rsidP="007E2B83">
      <w:pPr>
        <w:rPr>
          <w:rFonts w:ascii="Maiandra GD" w:eastAsia="MS Mincho" w:hAnsi="Maiandra GD" w:cs="Times New Roman"/>
          <w:sz w:val="24"/>
          <w:szCs w:val="24"/>
        </w:rPr>
      </w:pPr>
      <w:r w:rsidRPr="0037223F">
        <w:rPr>
          <w:rFonts w:ascii="Maiandra GD" w:eastAsia="MS Mincho" w:hAnsi="Maiandra GD" w:cs="Times New Roman"/>
          <w:b/>
          <w:bCs/>
          <w:color w:val="FF0000"/>
          <w:sz w:val="24"/>
          <w:szCs w:val="24"/>
        </w:rPr>
        <w:t>Infosec's aims in establishing</w:t>
      </w:r>
      <w:r w:rsidRPr="0037223F">
        <w:rPr>
          <w:rFonts w:ascii="Maiandra GD" w:eastAsia="MS Mincho" w:hAnsi="Maiandra GD" w:cs="Times New Roman"/>
          <w:color w:val="FF0000"/>
          <w:sz w:val="24"/>
          <w:szCs w:val="24"/>
        </w:rPr>
        <w:t xml:space="preserve"> </w:t>
      </w:r>
      <w:r w:rsidRPr="0037223F">
        <w:rPr>
          <w:rFonts w:ascii="Maiandra GD" w:eastAsia="MS Mincho" w:hAnsi="Maiandra GD" w:cs="Times New Roman"/>
          <w:sz w:val="24"/>
          <w:szCs w:val="24"/>
        </w:rPr>
        <w:t>an Acceptable Use Policy are not to impose limitations that are counter to COMPANY A's established culture of openness, trust, and honesty. Infosec is devoted to protecting COMPANY A's workers, partners, and the organization against unlawful or detrimental conduct by anyone, whether deliberately or inadvertently.</w:t>
      </w:r>
    </w:p>
    <w:p w14:paraId="18CE8E8B" w14:textId="77777777" w:rsidR="007E2B83" w:rsidRPr="0037223F" w:rsidRDefault="007E2B83" w:rsidP="007E2B83">
      <w:pPr>
        <w:rPr>
          <w:rFonts w:ascii="Maiandra GD" w:eastAsia="MS Mincho" w:hAnsi="Maiandra GD" w:cs="Times New Roman"/>
          <w:sz w:val="24"/>
          <w:szCs w:val="24"/>
        </w:rPr>
      </w:pPr>
      <w:r w:rsidRPr="0037223F">
        <w:rPr>
          <w:rFonts w:ascii="Maiandra GD" w:eastAsia="MS Mincho" w:hAnsi="Maiandra GD" w:cs="Times New Roman"/>
          <w:b/>
          <w:bCs/>
          <w:color w:val="FF0000"/>
          <w:sz w:val="24"/>
          <w:szCs w:val="24"/>
        </w:rPr>
        <w:t>COMPANY A owns Internet/Intranet</w:t>
      </w:r>
      <w:r w:rsidRPr="0037223F">
        <w:rPr>
          <w:rFonts w:ascii="Maiandra GD" w:eastAsia="MS Mincho" w:hAnsi="Maiandra GD" w:cs="Times New Roman"/>
          <w:sz w:val="24"/>
          <w:szCs w:val="24"/>
        </w:rPr>
        <w:t>/Extranet-related systems, including but not limited to computer equipment, software, operating systems, storage media, network accounts providing electronic mail, WWW browsing, and FTP. These systems are to be utilized for business reasons in order to serve the interests of the company as well as our clients and customers during regular operations. Please examine Human Resources policies for further information.</w:t>
      </w:r>
    </w:p>
    <w:p w14:paraId="204544B1" w14:textId="5F16C0F8" w:rsidR="00E37F96" w:rsidRPr="0037223F" w:rsidRDefault="007E2B83" w:rsidP="007E2B83">
      <w:pPr>
        <w:rPr>
          <w:rFonts w:ascii="Maiandra GD" w:eastAsia="MS Mincho" w:hAnsi="Maiandra GD" w:cs="Times New Roman"/>
          <w:sz w:val="24"/>
          <w:szCs w:val="24"/>
        </w:rPr>
      </w:pPr>
      <w:r w:rsidRPr="0037223F">
        <w:rPr>
          <w:rFonts w:ascii="Maiandra GD" w:eastAsia="MS Mincho" w:hAnsi="Maiandra GD" w:cs="Times New Roman"/>
          <w:sz w:val="24"/>
          <w:szCs w:val="24"/>
        </w:rPr>
        <w:t>Effective security requires the involvement and support of all COMPANY A employees</w:t>
      </w:r>
      <w:r w:rsidR="00E37F96" w:rsidRPr="0037223F">
        <w:rPr>
          <w:rFonts w:ascii="Maiandra GD" w:eastAsia="MS Mincho" w:hAnsi="Maiandra GD" w:cs="Times New Roman"/>
          <w:sz w:val="24"/>
          <w:szCs w:val="24"/>
        </w:rPr>
        <w:t>.</w:t>
      </w:r>
    </w:p>
    <w:p w14:paraId="1C6907C7" w14:textId="6329497D" w:rsidR="00E37F96" w:rsidRPr="0037223F" w:rsidRDefault="001F07D1" w:rsidP="00E37F96">
      <w:pPr>
        <w:pStyle w:val="Heading1"/>
        <w:numPr>
          <w:ilvl w:val="0"/>
          <w:numId w:val="4"/>
        </w:numPr>
        <w:tabs>
          <w:tab w:val="num" w:pos="720"/>
        </w:tabs>
        <w:ind w:left="720"/>
        <w:rPr>
          <w:rFonts w:ascii="Maiandra GD" w:hAnsi="Maiandra GD"/>
          <w:color w:val="767171" w:themeColor="background2" w:themeShade="80"/>
        </w:rPr>
      </w:pPr>
      <w:r w:rsidRPr="0037223F">
        <w:rPr>
          <w:rFonts w:ascii="Maiandra GD" w:hAnsi="Maiandra GD"/>
          <w:color w:val="767171" w:themeColor="background2" w:themeShade="80"/>
        </w:rPr>
        <w:t xml:space="preserve"> </w:t>
      </w:r>
      <w:r w:rsidR="00E37F96" w:rsidRPr="0037223F">
        <w:rPr>
          <w:rFonts w:ascii="Maiandra GD" w:hAnsi="Maiandra GD"/>
          <w:color w:val="767171" w:themeColor="background2" w:themeShade="80"/>
        </w:rPr>
        <w:t>Purpose</w:t>
      </w:r>
    </w:p>
    <w:p w14:paraId="045C3018" w14:textId="16E737FD" w:rsidR="00E37F96" w:rsidRPr="0037223F" w:rsidRDefault="007E2B83" w:rsidP="00E37F96">
      <w:pPr>
        <w:rPr>
          <w:rFonts w:ascii="Maiandra GD" w:eastAsia="MS Mincho" w:hAnsi="Maiandra GD" w:cs="Times New Roman"/>
          <w:sz w:val="24"/>
          <w:szCs w:val="24"/>
        </w:rPr>
      </w:pPr>
      <w:r w:rsidRPr="0037223F">
        <w:rPr>
          <w:rFonts w:ascii="Maiandra GD" w:eastAsia="MS Mincho" w:hAnsi="Maiandra GD" w:cs="Times New Roman"/>
          <w:color w:val="FF0000"/>
          <w:sz w:val="24"/>
          <w:szCs w:val="24"/>
        </w:rPr>
        <w:t xml:space="preserve">The goal of this policy is to define permissible </w:t>
      </w:r>
      <w:r w:rsidRPr="0037223F">
        <w:rPr>
          <w:rFonts w:ascii="Maiandra GD" w:eastAsia="MS Mincho" w:hAnsi="Maiandra GD" w:cs="Times New Roman"/>
          <w:sz w:val="24"/>
          <w:szCs w:val="24"/>
        </w:rPr>
        <w:t>computer equipment usage at COMPANY A. These policies are in place to safeguard both the employee and COMPANY A. Inappropriate usage exposes COMPANY A to dangers such as malware assaults, network system and service compromise, and legal concerns.</w:t>
      </w:r>
    </w:p>
    <w:p w14:paraId="5FADB12E" w14:textId="488CF895" w:rsidR="00E37F96" w:rsidRPr="0037223F" w:rsidRDefault="001F07D1" w:rsidP="00E37F96">
      <w:pPr>
        <w:pStyle w:val="Heading1"/>
        <w:numPr>
          <w:ilvl w:val="0"/>
          <w:numId w:val="4"/>
        </w:numPr>
        <w:tabs>
          <w:tab w:val="num" w:pos="720"/>
        </w:tabs>
        <w:ind w:left="720"/>
        <w:rPr>
          <w:rFonts w:ascii="Maiandra GD" w:hAnsi="Maiandra GD"/>
        </w:rPr>
      </w:pPr>
      <w:r w:rsidRPr="0037223F">
        <w:rPr>
          <w:rFonts w:ascii="Maiandra GD" w:hAnsi="Maiandra GD"/>
        </w:rPr>
        <w:t xml:space="preserve"> </w:t>
      </w:r>
      <w:r w:rsidR="00E37F96" w:rsidRPr="0037223F">
        <w:rPr>
          <w:rFonts w:ascii="Maiandra GD" w:hAnsi="Maiandra GD"/>
          <w:color w:val="767171" w:themeColor="background2" w:themeShade="80"/>
        </w:rPr>
        <w:t>Scope</w:t>
      </w:r>
    </w:p>
    <w:p w14:paraId="4A229FEB" w14:textId="026C7B43" w:rsidR="00E01335" w:rsidRPr="0037223F" w:rsidRDefault="00E01335" w:rsidP="00E01335">
      <w:pPr>
        <w:rPr>
          <w:rFonts w:ascii="Maiandra GD" w:hAnsi="Maiandra GD" w:cs="Times New Roman"/>
          <w:sz w:val="24"/>
          <w:szCs w:val="24"/>
        </w:rPr>
      </w:pPr>
      <w:r w:rsidRPr="0037223F">
        <w:rPr>
          <w:rFonts w:ascii="Maiandra GD" w:hAnsi="Maiandra GD" w:cs="Times New Roman"/>
          <w:b/>
          <w:bCs/>
          <w:color w:val="FF0000"/>
          <w:sz w:val="24"/>
          <w:szCs w:val="24"/>
        </w:rPr>
        <w:t>This policy applies to the use of information, electronic</w:t>
      </w:r>
      <w:r w:rsidRPr="0037223F">
        <w:rPr>
          <w:rFonts w:ascii="Maiandra GD" w:hAnsi="Maiandra GD" w:cs="Times New Roman"/>
          <w:color w:val="FF0000"/>
          <w:sz w:val="24"/>
          <w:szCs w:val="24"/>
        </w:rPr>
        <w:t xml:space="preserve"> </w:t>
      </w:r>
      <w:r w:rsidRPr="0037223F">
        <w:rPr>
          <w:rFonts w:ascii="Maiandra GD" w:hAnsi="Maiandra GD" w:cs="Times New Roman"/>
          <w:sz w:val="24"/>
          <w:szCs w:val="24"/>
        </w:rPr>
        <w:t xml:space="preserve">and computer equipment, and network resources to conduct COMPANY A business or connect with internal networks and business systems, whether owned or leased by COMPANY A, the employee, or a </w:t>
      </w:r>
      <w:r w:rsidRPr="0037223F">
        <w:rPr>
          <w:rFonts w:ascii="Maiandra GD" w:hAnsi="Maiandra GD" w:cs="Times New Roman"/>
          <w:sz w:val="24"/>
          <w:szCs w:val="24"/>
        </w:rPr>
        <w:lastRenderedPageBreak/>
        <w:t>third party. All employees, contractors, consultants, temporary, and other workers at COMPANY A and its subsidiaries are responsible for exercising good judgment regarding the appropriate use of information, electronic devices, and network resources in accordance with COMPANY A policies and standards, as well as local laws and regulations. Section 5.2 contains a list of exceptions to this regulation.</w:t>
      </w:r>
    </w:p>
    <w:p w14:paraId="7FFCEAC4" w14:textId="1D921E94" w:rsidR="00E37F96" w:rsidRPr="0037223F" w:rsidRDefault="00E01335" w:rsidP="00E01335">
      <w:pPr>
        <w:rPr>
          <w:rFonts w:ascii="Maiandra GD" w:hAnsi="Maiandra GD"/>
        </w:rPr>
      </w:pPr>
      <w:r w:rsidRPr="0037223F">
        <w:rPr>
          <w:rFonts w:ascii="Maiandra GD" w:hAnsi="Maiandra GD" w:cs="Times New Roman"/>
          <w:sz w:val="24"/>
          <w:szCs w:val="24"/>
        </w:rPr>
        <w:t>This policy applies to all employees, contractors, consultants, temporary workers, and other workers at COMPANY A, as well as any people linked with third parties. This policy applies to any equipment owned or leased by COMPANY A.</w:t>
      </w:r>
      <w:r w:rsidR="001F07D1" w:rsidRPr="0037223F">
        <w:rPr>
          <w:rFonts w:ascii="Maiandra GD" w:hAnsi="Maiandra GD"/>
        </w:rPr>
        <w:t xml:space="preserve"> </w:t>
      </w:r>
    </w:p>
    <w:p w14:paraId="24C76647" w14:textId="77777777" w:rsidR="00E37F96" w:rsidRPr="0037223F" w:rsidRDefault="00E37F96" w:rsidP="00E01335">
      <w:pPr>
        <w:pStyle w:val="Heading2"/>
        <w:numPr>
          <w:ilvl w:val="0"/>
          <w:numId w:val="4"/>
        </w:numPr>
        <w:rPr>
          <w:rFonts w:ascii="Maiandra GD" w:hAnsi="Maiandra GD" w:cs="Times New Roman"/>
          <w:b/>
          <w:bCs/>
          <w:color w:val="767171" w:themeColor="background2" w:themeShade="80"/>
          <w:sz w:val="36"/>
          <w:szCs w:val="36"/>
        </w:rPr>
      </w:pPr>
      <w:r w:rsidRPr="0037223F">
        <w:rPr>
          <w:rFonts w:ascii="Maiandra GD" w:hAnsi="Maiandra GD" w:cs="Times New Roman"/>
          <w:b/>
          <w:bCs/>
          <w:color w:val="767171" w:themeColor="background2" w:themeShade="80"/>
          <w:sz w:val="36"/>
          <w:szCs w:val="36"/>
        </w:rPr>
        <w:t xml:space="preserve">General Use and Ownership </w:t>
      </w:r>
    </w:p>
    <w:p w14:paraId="10AB7C0D" w14:textId="344FB6C8" w:rsidR="00E37F96" w:rsidRPr="0037223F" w:rsidRDefault="000E0F38" w:rsidP="00E01335">
      <w:pPr>
        <w:pStyle w:val="Heading2"/>
        <w:numPr>
          <w:ilvl w:val="1"/>
          <w:numId w:val="4"/>
        </w:numPr>
        <w:rPr>
          <w:rFonts w:ascii="Maiandra GD" w:hAnsi="Maiandra GD" w:cs="Times New Roman"/>
          <w:b/>
          <w:color w:val="auto"/>
          <w:sz w:val="24"/>
          <w:szCs w:val="24"/>
        </w:rPr>
      </w:pPr>
      <w:r w:rsidRPr="0037223F">
        <w:rPr>
          <w:rFonts w:ascii="Maiandra GD" w:hAnsi="Maiandra GD" w:cs="Times New Roman"/>
          <w:color w:val="auto"/>
          <w:sz w:val="24"/>
          <w:szCs w:val="24"/>
        </w:rPr>
        <w:t>COMPANY_A</w:t>
      </w:r>
      <w:r w:rsidR="00E37F96" w:rsidRPr="0037223F">
        <w:rPr>
          <w:rFonts w:ascii="Maiandra GD" w:hAnsi="Maiandra GD" w:cs="Times New Roman"/>
          <w:color w:val="auto"/>
          <w:sz w:val="24"/>
          <w:szCs w:val="24"/>
        </w:rPr>
        <w:t xml:space="preserve"> proprietary information stored on electronic and computing devices whether owned or leased by </w:t>
      </w:r>
      <w:r w:rsidRPr="0037223F">
        <w:rPr>
          <w:rFonts w:ascii="Maiandra GD" w:hAnsi="Maiandra GD" w:cs="Times New Roman"/>
          <w:color w:val="auto"/>
          <w:sz w:val="24"/>
          <w:szCs w:val="24"/>
        </w:rPr>
        <w:t>COMPANY_A</w:t>
      </w:r>
      <w:r w:rsidR="00E37F96" w:rsidRPr="0037223F">
        <w:rPr>
          <w:rFonts w:ascii="Maiandra GD" w:hAnsi="Maiandra GD" w:cs="Times New Roman"/>
          <w:color w:val="auto"/>
          <w:sz w:val="24"/>
          <w:szCs w:val="24"/>
        </w:rPr>
        <w:t xml:space="preserve">, the employee or a third party, remains the sole property of </w:t>
      </w:r>
      <w:r w:rsidRPr="0037223F">
        <w:rPr>
          <w:rFonts w:ascii="Maiandra GD" w:hAnsi="Maiandra GD" w:cs="Times New Roman"/>
          <w:color w:val="auto"/>
          <w:sz w:val="24"/>
          <w:szCs w:val="24"/>
        </w:rPr>
        <w:t>COMPANY_A</w:t>
      </w:r>
      <w:r w:rsidR="00E37F96" w:rsidRPr="0037223F">
        <w:rPr>
          <w:rFonts w:ascii="Maiandra GD" w:hAnsi="Maiandra GD" w:cs="Times New Roman"/>
          <w:color w:val="auto"/>
          <w:sz w:val="24"/>
          <w:szCs w:val="24"/>
        </w:rPr>
        <w:t>.  You must ensure through legal or technical means that proprietary information is protected in accordance with the Data Protection Standard.</w:t>
      </w:r>
    </w:p>
    <w:p w14:paraId="1DC2B26D" w14:textId="07E2AB70" w:rsidR="00E37F96" w:rsidRPr="0037223F" w:rsidRDefault="00E37F96" w:rsidP="00E01335">
      <w:pPr>
        <w:pStyle w:val="Heading2"/>
        <w:numPr>
          <w:ilvl w:val="1"/>
          <w:numId w:val="4"/>
        </w:numPr>
        <w:rPr>
          <w:rFonts w:ascii="Maiandra GD" w:hAnsi="Maiandra GD" w:cs="Times New Roman"/>
          <w:b/>
          <w:color w:val="auto"/>
          <w:sz w:val="24"/>
          <w:szCs w:val="24"/>
        </w:rPr>
      </w:pPr>
      <w:r w:rsidRPr="0037223F">
        <w:rPr>
          <w:rFonts w:ascii="Maiandra GD" w:eastAsia="MS Mincho" w:hAnsi="Maiandra GD" w:cs="Times New Roman"/>
          <w:color w:val="auto"/>
          <w:sz w:val="24"/>
          <w:szCs w:val="24"/>
        </w:rPr>
        <w:t xml:space="preserve">You have a responsibility to promptly report the theft, loss or unauthorized disclosure of </w:t>
      </w:r>
      <w:r w:rsidR="000E0F38" w:rsidRPr="0037223F">
        <w:rPr>
          <w:rFonts w:ascii="Maiandra GD" w:eastAsia="MS Mincho" w:hAnsi="Maiandra GD" w:cs="Times New Roman"/>
          <w:color w:val="auto"/>
          <w:sz w:val="24"/>
          <w:szCs w:val="24"/>
        </w:rPr>
        <w:t>COMPANY_A</w:t>
      </w:r>
      <w:r w:rsidRPr="0037223F">
        <w:rPr>
          <w:rFonts w:ascii="Maiandra GD" w:eastAsia="MS Mincho" w:hAnsi="Maiandra GD" w:cs="Times New Roman"/>
          <w:color w:val="auto"/>
          <w:sz w:val="24"/>
          <w:szCs w:val="24"/>
        </w:rPr>
        <w:t xml:space="preserve"> proprietary information.</w:t>
      </w:r>
    </w:p>
    <w:p w14:paraId="5143BFCF" w14:textId="72F5711A" w:rsidR="00E37F96" w:rsidRPr="0037223F" w:rsidRDefault="00E37F96" w:rsidP="00E01335">
      <w:pPr>
        <w:pStyle w:val="Heading2"/>
        <w:numPr>
          <w:ilvl w:val="1"/>
          <w:numId w:val="4"/>
        </w:numPr>
        <w:rPr>
          <w:rFonts w:ascii="Maiandra GD" w:hAnsi="Maiandra GD" w:cs="Times New Roman"/>
          <w:b/>
          <w:color w:val="auto"/>
          <w:sz w:val="24"/>
          <w:szCs w:val="24"/>
        </w:rPr>
      </w:pPr>
      <w:r w:rsidRPr="0037223F">
        <w:rPr>
          <w:rFonts w:ascii="Maiandra GD" w:eastAsia="MS Mincho" w:hAnsi="Maiandra GD" w:cs="Times New Roman"/>
          <w:color w:val="auto"/>
          <w:sz w:val="24"/>
          <w:szCs w:val="24"/>
        </w:rPr>
        <w:t xml:space="preserve">You may access, use or share </w:t>
      </w:r>
      <w:r w:rsidR="000E0F38" w:rsidRPr="0037223F">
        <w:rPr>
          <w:rFonts w:ascii="Maiandra GD" w:eastAsia="MS Mincho" w:hAnsi="Maiandra GD" w:cs="Times New Roman"/>
          <w:color w:val="auto"/>
          <w:sz w:val="24"/>
          <w:szCs w:val="24"/>
        </w:rPr>
        <w:t>COMPANY_A</w:t>
      </w:r>
      <w:r w:rsidRPr="0037223F">
        <w:rPr>
          <w:rFonts w:ascii="Maiandra GD" w:eastAsia="MS Mincho" w:hAnsi="Maiandra GD" w:cs="Times New Roman"/>
          <w:color w:val="auto"/>
          <w:sz w:val="24"/>
          <w:szCs w:val="24"/>
        </w:rPr>
        <w:t xml:space="preserve"> proprietary information only to the extent it is authorized and necessary to fulfill your assigned job duties.</w:t>
      </w:r>
    </w:p>
    <w:p w14:paraId="2F225B97" w14:textId="77777777" w:rsidR="00E37F96" w:rsidRPr="0037223F" w:rsidRDefault="00E37F96" w:rsidP="00E01335">
      <w:pPr>
        <w:pStyle w:val="Heading2"/>
        <w:numPr>
          <w:ilvl w:val="1"/>
          <w:numId w:val="4"/>
        </w:numPr>
        <w:rPr>
          <w:rFonts w:ascii="Maiandra GD" w:hAnsi="Maiandra GD" w:cs="Times New Roman"/>
          <w:b/>
          <w:color w:val="auto"/>
          <w:sz w:val="24"/>
          <w:szCs w:val="24"/>
        </w:rPr>
      </w:pPr>
      <w:r w:rsidRPr="0037223F">
        <w:rPr>
          <w:rFonts w:ascii="Maiandra GD" w:eastAsia="MS Mincho" w:hAnsi="Maiandra GD" w:cs="Times New Roman"/>
          <w:color w:val="auto"/>
          <w:sz w:val="24"/>
          <w:szCs w:val="24"/>
        </w:rPr>
        <w:t xml:space="preserve">Employees are responsible for exercising good judgment regarding the reasonableness of personal use. Individual departments are responsible for creating guidelines concerning personal use of Internet/Intranet/Extranet systems. In the absence of such policies, employees should be guided by departmental policies on personal use, and if there is any uncertainty, employees should consult their supervisor or manager. </w:t>
      </w:r>
    </w:p>
    <w:p w14:paraId="54207F34" w14:textId="344D8B63" w:rsidR="00E37F96" w:rsidRPr="0037223F" w:rsidRDefault="00E37F96" w:rsidP="00E01335">
      <w:pPr>
        <w:pStyle w:val="Heading2"/>
        <w:numPr>
          <w:ilvl w:val="1"/>
          <w:numId w:val="4"/>
        </w:numPr>
        <w:rPr>
          <w:rFonts w:ascii="Maiandra GD" w:hAnsi="Maiandra GD" w:cs="Times New Roman"/>
          <w:b/>
          <w:color w:val="auto"/>
          <w:sz w:val="24"/>
          <w:szCs w:val="24"/>
        </w:rPr>
      </w:pPr>
      <w:r w:rsidRPr="0037223F">
        <w:rPr>
          <w:rFonts w:ascii="Maiandra GD" w:eastAsia="MS Mincho" w:hAnsi="Maiandra GD" w:cs="Times New Roman"/>
          <w:color w:val="auto"/>
          <w:sz w:val="24"/>
          <w:szCs w:val="24"/>
        </w:rPr>
        <w:t xml:space="preserve">For security and network maintenance purposes, authorized individuals within </w:t>
      </w:r>
      <w:r w:rsidR="000E0F38" w:rsidRPr="0037223F">
        <w:rPr>
          <w:rFonts w:ascii="Maiandra GD" w:eastAsia="MS Mincho" w:hAnsi="Maiandra GD" w:cs="Times New Roman"/>
          <w:color w:val="auto"/>
          <w:sz w:val="24"/>
          <w:szCs w:val="24"/>
        </w:rPr>
        <w:t>COMPANY_A</w:t>
      </w:r>
      <w:r w:rsidRPr="0037223F">
        <w:rPr>
          <w:rFonts w:ascii="Maiandra GD" w:eastAsia="MS Mincho" w:hAnsi="Maiandra GD" w:cs="Times New Roman"/>
          <w:color w:val="auto"/>
          <w:sz w:val="24"/>
          <w:szCs w:val="24"/>
        </w:rPr>
        <w:t xml:space="preserve"> may monitor equipment, systems and network traffic at any time, per Infosec's Audit Policy. </w:t>
      </w:r>
    </w:p>
    <w:p w14:paraId="7DBCD570" w14:textId="12C16886" w:rsidR="00E37F96" w:rsidRPr="0037223F" w:rsidRDefault="000E0F38" w:rsidP="00E01335">
      <w:pPr>
        <w:pStyle w:val="Heading2"/>
        <w:numPr>
          <w:ilvl w:val="1"/>
          <w:numId w:val="4"/>
        </w:numPr>
        <w:rPr>
          <w:rFonts w:ascii="Maiandra GD" w:eastAsia="MS Mincho" w:hAnsi="Maiandra GD" w:cs="Times New Roman"/>
          <w:b/>
          <w:color w:val="auto"/>
          <w:sz w:val="24"/>
          <w:szCs w:val="24"/>
        </w:rPr>
      </w:pPr>
      <w:r w:rsidRPr="0037223F">
        <w:rPr>
          <w:rFonts w:ascii="Maiandra GD" w:eastAsia="MS Mincho" w:hAnsi="Maiandra GD" w:cs="Times New Roman"/>
          <w:color w:val="auto"/>
          <w:sz w:val="24"/>
          <w:szCs w:val="24"/>
        </w:rPr>
        <w:t>COMPANY_A</w:t>
      </w:r>
      <w:r w:rsidR="00E37F96" w:rsidRPr="0037223F">
        <w:rPr>
          <w:rFonts w:ascii="Maiandra GD" w:eastAsia="MS Mincho" w:hAnsi="Maiandra GD" w:cs="Times New Roman"/>
          <w:color w:val="auto"/>
          <w:sz w:val="24"/>
          <w:szCs w:val="24"/>
        </w:rPr>
        <w:t xml:space="preserve"> reserves the right to audit networks and systems on a periodic basis to ensure compliance with this policy. </w:t>
      </w:r>
    </w:p>
    <w:p w14:paraId="50552AF0" w14:textId="77777777" w:rsidR="00E37F96" w:rsidRPr="0037223F" w:rsidRDefault="00E37F96" w:rsidP="00E37F96">
      <w:pPr>
        <w:rPr>
          <w:rFonts w:ascii="Maiandra GD" w:hAnsi="Maiandra GD"/>
        </w:rPr>
      </w:pPr>
    </w:p>
    <w:p w14:paraId="6E5D1FC3" w14:textId="77777777" w:rsidR="00E37F96" w:rsidRPr="0037223F" w:rsidRDefault="00E37F96" w:rsidP="00E37F96">
      <w:pPr>
        <w:pStyle w:val="ListParagraph"/>
        <w:numPr>
          <w:ilvl w:val="1"/>
          <w:numId w:val="4"/>
        </w:numPr>
        <w:rPr>
          <w:rFonts w:ascii="Maiandra GD" w:hAnsi="Maiandra GD" w:cs="Times New Roman"/>
          <w:bCs/>
          <w:color w:val="767171" w:themeColor="background2" w:themeShade="80"/>
          <w:sz w:val="36"/>
          <w:szCs w:val="36"/>
        </w:rPr>
      </w:pPr>
      <w:r w:rsidRPr="0037223F">
        <w:rPr>
          <w:rFonts w:ascii="Maiandra GD" w:hAnsi="Maiandra GD" w:cs="Times New Roman"/>
          <w:bCs/>
          <w:color w:val="767171" w:themeColor="background2" w:themeShade="80"/>
          <w:sz w:val="36"/>
          <w:szCs w:val="36"/>
        </w:rPr>
        <w:t>Security and Proprietary Information</w:t>
      </w:r>
    </w:p>
    <w:p w14:paraId="05986F3C" w14:textId="77777777" w:rsidR="00E37F96" w:rsidRPr="0037223F" w:rsidRDefault="00E37F96" w:rsidP="00E37F96">
      <w:pPr>
        <w:pStyle w:val="ListParagraph"/>
        <w:numPr>
          <w:ilvl w:val="2"/>
          <w:numId w:val="4"/>
        </w:numPr>
        <w:rPr>
          <w:rFonts w:ascii="Maiandra GD" w:hAnsi="Maiandra GD" w:cs="Times New Roman"/>
          <w:sz w:val="24"/>
          <w:szCs w:val="24"/>
        </w:rPr>
      </w:pPr>
      <w:r w:rsidRPr="0037223F">
        <w:rPr>
          <w:rFonts w:ascii="Maiandra GD" w:eastAsia="MS Mincho" w:hAnsi="Maiandra GD" w:cs="Times New Roman"/>
          <w:sz w:val="24"/>
          <w:szCs w:val="24"/>
        </w:rPr>
        <w:t>All mobile and computing devices that connect to the internal network must comply with the Minimum Access Policy.</w:t>
      </w:r>
    </w:p>
    <w:p w14:paraId="43EFF9C8" w14:textId="77777777" w:rsidR="00E37F96" w:rsidRPr="0037223F" w:rsidRDefault="00E37F96" w:rsidP="00E37F96">
      <w:pPr>
        <w:pStyle w:val="ListParagraph"/>
        <w:numPr>
          <w:ilvl w:val="2"/>
          <w:numId w:val="4"/>
        </w:numPr>
        <w:rPr>
          <w:rFonts w:ascii="Maiandra GD" w:hAnsi="Maiandra GD" w:cs="Times New Roman"/>
          <w:sz w:val="24"/>
          <w:szCs w:val="24"/>
        </w:rPr>
      </w:pPr>
      <w:r w:rsidRPr="0037223F">
        <w:rPr>
          <w:rFonts w:ascii="Maiandra GD" w:eastAsia="MS Mincho" w:hAnsi="Maiandra GD" w:cs="Times New Roman"/>
          <w:sz w:val="24"/>
          <w:szCs w:val="24"/>
        </w:rPr>
        <w:t>System level and user level passwords must comply with the Password Policy. Providing access to another individual, either deliberately or through failure to secure its access, is prohibited.</w:t>
      </w:r>
    </w:p>
    <w:p w14:paraId="684E5534" w14:textId="77777777" w:rsidR="00E37F96" w:rsidRPr="0037223F" w:rsidRDefault="00E37F96" w:rsidP="00E37F96">
      <w:pPr>
        <w:pStyle w:val="ListParagraph"/>
        <w:numPr>
          <w:ilvl w:val="2"/>
          <w:numId w:val="4"/>
        </w:numPr>
        <w:rPr>
          <w:rFonts w:ascii="Maiandra GD" w:hAnsi="Maiandra GD" w:cs="Times New Roman"/>
          <w:sz w:val="24"/>
          <w:szCs w:val="24"/>
        </w:rPr>
      </w:pPr>
      <w:r w:rsidRPr="0037223F">
        <w:rPr>
          <w:rFonts w:ascii="Maiandra GD" w:eastAsia="MS Mincho" w:hAnsi="Maiandra GD" w:cs="Times New Roman"/>
          <w:sz w:val="24"/>
          <w:szCs w:val="24"/>
        </w:rPr>
        <w:t xml:space="preserve">All computing devices must be secured with a password-protected screensaver with the automatic activation feature set to 10 minutes or less. You must lock the screen or log off when the device is unattended. </w:t>
      </w:r>
    </w:p>
    <w:p w14:paraId="2027AD25" w14:textId="0990D553" w:rsidR="00E37F96" w:rsidRPr="0037223F" w:rsidRDefault="00E37F96" w:rsidP="00E37F96">
      <w:pPr>
        <w:pStyle w:val="ListParagraph"/>
        <w:numPr>
          <w:ilvl w:val="2"/>
          <w:numId w:val="4"/>
        </w:numPr>
        <w:rPr>
          <w:rFonts w:ascii="Maiandra GD" w:hAnsi="Maiandra GD" w:cs="Times New Roman"/>
          <w:sz w:val="24"/>
          <w:szCs w:val="24"/>
        </w:rPr>
      </w:pPr>
      <w:r w:rsidRPr="0037223F">
        <w:rPr>
          <w:rFonts w:ascii="Maiandra GD" w:eastAsia="MS Mincho" w:hAnsi="Maiandra GD" w:cs="Times New Roman"/>
          <w:sz w:val="24"/>
          <w:szCs w:val="24"/>
        </w:rPr>
        <w:lastRenderedPageBreak/>
        <w:t xml:space="preserve">Postings by employees from a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email address to newsgroups should contain a disclaimer stating that the opinions expressed are strictly their own and not necessarily those of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unless posting is in the course of business duties. </w:t>
      </w:r>
    </w:p>
    <w:p w14:paraId="2D2A2495" w14:textId="77777777" w:rsidR="00E37F96" w:rsidRPr="0037223F" w:rsidRDefault="00E37F96" w:rsidP="00E37F96">
      <w:pPr>
        <w:pStyle w:val="ListParagraph"/>
        <w:numPr>
          <w:ilvl w:val="2"/>
          <w:numId w:val="4"/>
        </w:numPr>
        <w:rPr>
          <w:rFonts w:ascii="Maiandra GD" w:hAnsi="Maiandra GD" w:cs="Times New Roman"/>
          <w:sz w:val="24"/>
          <w:szCs w:val="24"/>
        </w:rPr>
      </w:pPr>
      <w:r w:rsidRPr="0037223F">
        <w:rPr>
          <w:rFonts w:ascii="Maiandra GD" w:eastAsia="MS Mincho" w:hAnsi="Maiandra GD" w:cs="Times New Roman"/>
          <w:sz w:val="24"/>
          <w:szCs w:val="24"/>
        </w:rPr>
        <w:t>Employees must use extreme caution when opening e-mail attachments received from unknown senders, which may contain malware.</w:t>
      </w:r>
    </w:p>
    <w:p w14:paraId="44CA2E30" w14:textId="77777777" w:rsidR="00E37F96" w:rsidRPr="0037223F" w:rsidRDefault="00E37F96" w:rsidP="00E37F96">
      <w:pPr>
        <w:pStyle w:val="ListParagraph"/>
        <w:ind w:left="420"/>
        <w:rPr>
          <w:rFonts w:ascii="Maiandra GD" w:hAnsi="Maiandra GD" w:cs="Times New Roman"/>
          <w:bCs/>
          <w:sz w:val="36"/>
          <w:szCs w:val="36"/>
        </w:rPr>
      </w:pPr>
    </w:p>
    <w:p w14:paraId="1B5ABAE9" w14:textId="77777777" w:rsidR="00E37F96" w:rsidRPr="0037223F" w:rsidRDefault="00E37F96" w:rsidP="00E37F96">
      <w:pPr>
        <w:pStyle w:val="ListParagraph"/>
        <w:numPr>
          <w:ilvl w:val="1"/>
          <w:numId w:val="4"/>
        </w:numPr>
        <w:rPr>
          <w:rFonts w:ascii="Maiandra GD" w:hAnsi="Maiandra GD" w:cs="Times New Roman"/>
          <w:bCs/>
          <w:color w:val="767171" w:themeColor="background2" w:themeShade="80"/>
          <w:sz w:val="36"/>
          <w:szCs w:val="36"/>
        </w:rPr>
      </w:pPr>
      <w:r w:rsidRPr="0037223F">
        <w:rPr>
          <w:rFonts w:ascii="Maiandra GD" w:hAnsi="Maiandra GD" w:cs="Times New Roman"/>
          <w:bCs/>
          <w:color w:val="767171" w:themeColor="background2" w:themeShade="80"/>
          <w:sz w:val="36"/>
          <w:szCs w:val="36"/>
        </w:rPr>
        <w:t>Unacceptable Use</w:t>
      </w:r>
    </w:p>
    <w:p w14:paraId="46B29F52" w14:textId="184667A0" w:rsidR="00C27FF9" w:rsidRPr="0037223F" w:rsidRDefault="00C27FF9" w:rsidP="00C27FF9">
      <w:pPr>
        <w:rPr>
          <w:rFonts w:ascii="Maiandra GD" w:eastAsia="MS Mincho" w:hAnsi="Maiandra GD" w:cs="Times New Roman"/>
          <w:sz w:val="24"/>
          <w:szCs w:val="24"/>
        </w:rPr>
      </w:pPr>
      <w:r w:rsidRPr="0037223F">
        <w:rPr>
          <w:rFonts w:ascii="Maiandra GD" w:eastAsia="MS Mincho" w:hAnsi="Maiandra GD" w:cs="Times New Roman"/>
          <w:sz w:val="24"/>
          <w:szCs w:val="24"/>
        </w:rPr>
        <w:t>The following actions are generally forbidden. Employees may be excused from these limitations while doing their legal job duties (e.g., systems administration staff may have a need to disable the network access of a host if that host is disrupting production services).</w:t>
      </w:r>
    </w:p>
    <w:p w14:paraId="4D96F384" w14:textId="77777777" w:rsidR="00C27FF9" w:rsidRPr="0037223F" w:rsidRDefault="00C27FF9" w:rsidP="00C27FF9">
      <w:pPr>
        <w:rPr>
          <w:rFonts w:ascii="Maiandra GD" w:eastAsia="MS Mincho" w:hAnsi="Maiandra GD" w:cs="Times New Roman"/>
          <w:sz w:val="24"/>
          <w:szCs w:val="24"/>
        </w:rPr>
      </w:pPr>
      <w:r w:rsidRPr="0037223F">
        <w:rPr>
          <w:rFonts w:ascii="Maiandra GD" w:eastAsia="MS Mincho" w:hAnsi="Maiandra GD" w:cs="Times New Roman"/>
          <w:sz w:val="24"/>
          <w:szCs w:val="24"/>
        </w:rPr>
        <w:t>Under no circumstances is a COMPANY A employee permitted to participate in any criminal action under local, state, federal, or international law while using COMPANY A-owned resources.</w:t>
      </w:r>
    </w:p>
    <w:p w14:paraId="7F6F6713" w14:textId="6002129B" w:rsidR="00C27FF9" w:rsidRPr="0037223F" w:rsidRDefault="00C27FF9" w:rsidP="00C27FF9">
      <w:pPr>
        <w:rPr>
          <w:rFonts w:ascii="Maiandra GD" w:eastAsia="MS Mincho" w:hAnsi="Maiandra GD" w:cs="Times New Roman"/>
          <w:sz w:val="24"/>
          <w:szCs w:val="24"/>
        </w:rPr>
      </w:pPr>
      <w:r w:rsidRPr="0037223F">
        <w:rPr>
          <w:rFonts w:ascii="Maiandra GD" w:eastAsia="MS Mincho" w:hAnsi="Maiandra GD" w:cs="Times New Roman"/>
          <w:sz w:val="24"/>
          <w:szCs w:val="24"/>
        </w:rPr>
        <w:t>The following lists are not complete, but they do aim to establish a framework for behaviors that fall into the category of inappropriate usage.</w:t>
      </w:r>
      <w:r w:rsidR="00E37F96" w:rsidRPr="0037223F">
        <w:rPr>
          <w:rFonts w:ascii="Maiandra GD" w:eastAsia="MS Mincho" w:hAnsi="Maiandra GD" w:cs="Times New Roman"/>
          <w:sz w:val="24"/>
          <w:szCs w:val="24"/>
        </w:rPr>
        <w:t xml:space="preserve"> </w:t>
      </w:r>
    </w:p>
    <w:p w14:paraId="3A283F4D" w14:textId="77777777" w:rsidR="00E37F96" w:rsidRPr="0037223F" w:rsidRDefault="00E37F96" w:rsidP="00E37F96">
      <w:pPr>
        <w:pStyle w:val="ListParagraph"/>
        <w:numPr>
          <w:ilvl w:val="2"/>
          <w:numId w:val="4"/>
        </w:numPr>
        <w:rPr>
          <w:rFonts w:ascii="Maiandra GD" w:hAnsi="Maiandra GD" w:cs="Times New Roman"/>
          <w:color w:val="ED7D31" w:themeColor="accent2"/>
          <w:sz w:val="24"/>
          <w:szCs w:val="24"/>
        </w:rPr>
      </w:pPr>
      <w:r w:rsidRPr="0037223F">
        <w:rPr>
          <w:rFonts w:ascii="Maiandra GD" w:hAnsi="Maiandra GD" w:cs="Times New Roman"/>
          <w:color w:val="ED7D31" w:themeColor="accent2"/>
          <w:sz w:val="24"/>
          <w:szCs w:val="24"/>
        </w:rPr>
        <w:t xml:space="preserve">System and Network Activities </w:t>
      </w:r>
    </w:p>
    <w:p w14:paraId="351148FC" w14:textId="77777777" w:rsidR="00E37F96" w:rsidRPr="0037223F" w:rsidRDefault="00E37F96" w:rsidP="00E37F96">
      <w:pPr>
        <w:rPr>
          <w:rFonts w:ascii="Maiandra GD" w:eastAsia="MS Mincho" w:hAnsi="Maiandra GD" w:cs="Times New Roman"/>
          <w:color w:val="ED7D31" w:themeColor="accent2"/>
          <w:sz w:val="24"/>
          <w:szCs w:val="24"/>
        </w:rPr>
      </w:pPr>
      <w:r w:rsidRPr="0037223F">
        <w:rPr>
          <w:rFonts w:ascii="Maiandra GD" w:eastAsia="MS Mincho" w:hAnsi="Maiandra GD" w:cs="Times New Roman"/>
          <w:color w:val="ED7D31" w:themeColor="accent2"/>
          <w:sz w:val="24"/>
          <w:szCs w:val="24"/>
        </w:rPr>
        <w:t xml:space="preserve">The following activities are strictly prohibited, with no exceptions: </w:t>
      </w:r>
    </w:p>
    <w:p w14:paraId="7329C77B" w14:textId="4556B6AF"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Violations of the rights of any person or company protected by copyright, trade secret, patent or other intellectual property, or similar laws or regulations, including, but not limited to, the installation or distribution of "pirated" or other software products that are not appropriately licensed for use by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w:t>
      </w:r>
    </w:p>
    <w:p w14:paraId="24D6B504" w14:textId="0303F329"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Unauthorized copying of copyrighted material including, but not limited to, digitization and distribution of photographs from magazines, books or other copyrighted sources, copyrighted music, and the installation of any copyrighted software for which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or the end user does not have an active license is strictly prohibited. </w:t>
      </w:r>
    </w:p>
    <w:p w14:paraId="5BEB33B1" w14:textId="520E767D"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Accessing data, a server or an account for any purpose other than conducting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business, even if you have authorized access, is prohibited.</w:t>
      </w:r>
    </w:p>
    <w:p w14:paraId="692AF3F3" w14:textId="77777777"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Exporting software, technical information, encryption software or technology, in violation of international or regional export control laws, is illegal. The appropriate management should be consulted prior to export of any material that is in question. </w:t>
      </w:r>
    </w:p>
    <w:p w14:paraId="2FDDABA3" w14:textId="77777777"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lastRenderedPageBreak/>
        <w:t xml:space="preserve">Introduction of malicious programs into the network or server (e.g., viruses, worms, Trojan horses, e-mail bombs, etc.). </w:t>
      </w:r>
    </w:p>
    <w:p w14:paraId="660E5771" w14:textId="77777777"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Revealing your account password to others or allowing use of your account by others. This includes family and other household members when work is being done at home. </w:t>
      </w:r>
    </w:p>
    <w:p w14:paraId="4F3D71FA" w14:textId="4A1AB070"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Using a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computing asset to actively engage in procuring or transmitting material that is in violation of sexual harassment or hostile workplace laws in the user's local jurisdiction. </w:t>
      </w:r>
    </w:p>
    <w:p w14:paraId="034A5B31" w14:textId="103C3B0B"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Making fraudulent offers of products, items, or services originating from any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account. </w:t>
      </w:r>
    </w:p>
    <w:p w14:paraId="56991255" w14:textId="77777777"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Making statements about warranty, expressly or implied, unless it is a part of normal job duties. </w:t>
      </w:r>
    </w:p>
    <w:p w14:paraId="4961352D" w14:textId="77777777"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Effecting security breaches or disruptions of network communication. Security breaches include, but are not limited to, accessing data of which the employee is not an intended recipient or logging into a server or account that the employee is not expressly authorized to access, unless these duties are within the scope of regular duties. For purposes of this section, "disruption" includes, but is not limited to, network sniffing, pinged floods, packet spoofing, denial of service, and forged routing information for malicious purposes. </w:t>
      </w:r>
    </w:p>
    <w:p w14:paraId="3141D837" w14:textId="77777777"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Port scanning or security scanning is expressly prohibited unless prior notification to Infosec is made. </w:t>
      </w:r>
    </w:p>
    <w:p w14:paraId="461079CA" w14:textId="77777777"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Executing any form of network monitoring which will intercept data not intended for the employee's host, unless this activity is a part of the employee's normal job/duty. </w:t>
      </w:r>
    </w:p>
    <w:p w14:paraId="011D22FD" w14:textId="77777777"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Circumventing user authentication or security of any host, network or account. </w:t>
      </w:r>
    </w:p>
    <w:p w14:paraId="55D3E6E7" w14:textId="4C649BA1"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Introducing honeypots, honeynets, or similar technology on the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network. </w:t>
      </w:r>
    </w:p>
    <w:p w14:paraId="3D4DFF17" w14:textId="77777777"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Interfering with or denying service to any user other than the employee's host (for example, denial of service attack). </w:t>
      </w:r>
    </w:p>
    <w:p w14:paraId="743FEC1F" w14:textId="77777777"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Using any program/script/command, or sending messages of any kind, with the intent to interfere with, or disable, a user's terminal session, via any means, locally or via the Internet/Intranet/Extranet. </w:t>
      </w:r>
    </w:p>
    <w:p w14:paraId="53524823" w14:textId="6357EDC2" w:rsidR="00E37F96" w:rsidRPr="0037223F" w:rsidRDefault="00E37F96" w:rsidP="00E37F96">
      <w:pPr>
        <w:numPr>
          <w:ilvl w:val="0"/>
          <w:numId w:val="5"/>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Providing information about, or lists of,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employees to parties outside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w:t>
      </w:r>
    </w:p>
    <w:p w14:paraId="3F491C2B" w14:textId="72CA7EA7" w:rsidR="00C27FF9" w:rsidRPr="0037223F" w:rsidRDefault="00C27FF9" w:rsidP="00C27FF9">
      <w:pPr>
        <w:spacing w:after="200" w:line="240" w:lineRule="auto"/>
        <w:rPr>
          <w:rFonts w:ascii="Maiandra GD" w:eastAsia="MS Mincho" w:hAnsi="Maiandra GD" w:cs="Times New Roman"/>
          <w:sz w:val="24"/>
          <w:szCs w:val="24"/>
        </w:rPr>
      </w:pPr>
    </w:p>
    <w:p w14:paraId="5D69AF1F" w14:textId="3A702C2D" w:rsidR="00C27FF9" w:rsidRPr="0037223F" w:rsidRDefault="00C27FF9" w:rsidP="00C27FF9">
      <w:pPr>
        <w:spacing w:after="200" w:line="240" w:lineRule="auto"/>
        <w:rPr>
          <w:rFonts w:ascii="Maiandra GD" w:eastAsia="MS Mincho" w:hAnsi="Maiandra GD" w:cs="Times New Roman"/>
          <w:sz w:val="24"/>
          <w:szCs w:val="24"/>
        </w:rPr>
      </w:pPr>
    </w:p>
    <w:p w14:paraId="7C5B941C" w14:textId="77777777" w:rsidR="00C27FF9" w:rsidRPr="0037223F" w:rsidRDefault="00C27FF9" w:rsidP="00C27FF9">
      <w:pPr>
        <w:spacing w:after="200" w:line="240" w:lineRule="auto"/>
        <w:rPr>
          <w:rFonts w:ascii="Maiandra GD" w:eastAsia="MS Mincho" w:hAnsi="Maiandra GD" w:cs="Times New Roman"/>
          <w:sz w:val="24"/>
          <w:szCs w:val="24"/>
        </w:rPr>
      </w:pPr>
    </w:p>
    <w:p w14:paraId="16A64FB1" w14:textId="77777777" w:rsidR="00E37F96" w:rsidRPr="0037223F" w:rsidRDefault="00E37F96" w:rsidP="00E37F96">
      <w:pPr>
        <w:pStyle w:val="ListParagraph"/>
        <w:rPr>
          <w:rFonts w:ascii="Maiandra GD" w:hAnsi="Maiandra GD" w:cs="Times New Roman"/>
          <w:b/>
          <w:sz w:val="24"/>
          <w:szCs w:val="24"/>
        </w:rPr>
      </w:pPr>
    </w:p>
    <w:p w14:paraId="054BFF23" w14:textId="77777777" w:rsidR="00E37F96" w:rsidRPr="0037223F" w:rsidRDefault="00E37F96" w:rsidP="00E37F96">
      <w:pPr>
        <w:pStyle w:val="ListParagraph"/>
        <w:numPr>
          <w:ilvl w:val="2"/>
          <w:numId w:val="4"/>
        </w:numPr>
        <w:spacing w:after="0"/>
        <w:rPr>
          <w:rFonts w:ascii="Maiandra GD" w:hAnsi="Maiandra GD" w:cs="Times New Roman"/>
          <w:color w:val="ED7D31" w:themeColor="accent2"/>
          <w:sz w:val="24"/>
          <w:szCs w:val="24"/>
        </w:rPr>
      </w:pPr>
      <w:r w:rsidRPr="0037223F">
        <w:rPr>
          <w:rFonts w:ascii="Maiandra GD" w:hAnsi="Maiandra GD" w:cs="Times New Roman"/>
          <w:color w:val="ED7D31" w:themeColor="accent2"/>
          <w:sz w:val="24"/>
          <w:szCs w:val="24"/>
        </w:rPr>
        <w:t>Email and Communication Activities</w:t>
      </w:r>
    </w:p>
    <w:p w14:paraId="4F87A048" w14:textId="77777777" w:rsidR="00E37F96" w:rsidRPr="0037223F" w:rsidRDefault="00E37F96" w:rsidP="00E37F96">
      <w:pPr>
        <w:rPr>
          <w:rFonts w:ascii="Maiandra GD" w:hAnsi="Maiandra GD" w:cs="Times New Roman"/>
          <w:sz w:val="24"/>
          <w:szCs w:val="24"/>
        </w:rPr>
      </w:pPr>
      <w:r w:rsidRPr="0037223F">
        <w:rPr>
          <w:rFonts w:ascii="Maiandra GD" w:hAnsi="Maiandra GD" w:cs="Times New Roman"/>
          <w:color w:val="000000"/>
          <w:sz w:val="24"/>
          <w:szCs w:val="24"/>
        </w:rPr>
        <w:t>When using company resources to access and use the Internet, users must realize they</w:t>
      </w:r>
      <w:r w:rsidRPr="0037223F">
        <w:rPr>
          <w:rFonts w:ascii="Maiandra GD" w:hAnsi="Maiandra GD" w:cs="Times New Roman"/>
          <w:b/>
          <w:bCs/>
          <w:color w:val="000000"/>
          <w:sz w:val="24"/>
          <w:szCs w:val="24"/>
        </w:rPr>
        <w:t xml:space="preserve"> </w:t>
      </w:r>
      <w:r w:rsidRPr="0037223F">
        <w:rPr>
          <w:rFonts w:ascii="Maiandra GD" w:hAnsi="Maiandra GD" w:cs="Times New Roman"/>
          <w:color w:val="000000"/>
          <w:sz w:val="24"/>
          <w:szCs w:val="24"/>
        </w:rPr>
        <w:t>represent the company. Whenever employees state an affiliation to the company, they must also clearly indicate that "the opinions expressed are my own and not necessarily those of the company". Questions may be addressed to the IT Department</w:t>
      </w:r>
    </w:p>
    <w:p w14:paraId="211CB756" w14:textId="77777777" w:rsidR="00E37F96" w:rsidRPr="0037223F" w:rsidRDefault="00E37F96" w:rsidP="00E37F96">
      <w:pPr>
        <w:numPr>
          <w:ilvl w:val="0"/>
          <w:numId w:val="6"/>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Sending unsolicited email messages, including the sending of "junk mail" or other advertising material to individuals who did not specifically request such material (email spam). </w:t>
      </w:r>
    </w:p>
    <w:p w14:paraId="65B2152A" w14:textId="77777777" w:rsidR="00E37F96" w:rsidRPr="0037223F" w:rsidRDefault="00E37F96" w:rsidP="00E37F96">
      <w:pPr>
        <w:numPr>
          <w:ilvl w:val="0"/>
          <w:numId w:val="6"/>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Any form of harassment via email, telephone or paging, whether through language, frequency, or size of messages. </w:t>
      </w:r>
    </w:p>
    <w:p w14:paraId="7BE2CB90" w14:textId="77777777" w:rsidR="00E37F96" w:rsidRPr="0037223F" w:rsidRDefault="00E37F96" w:rsidP="00E37F96">
      <w:pPr>
        <w:numPr>
          <w:ilvl w:val="0"/>
          <w:numId w:val="6"/>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Unauthorized use, or forging, of email header information. </w:t>
      </w:r>
    </w:p>
    <w:p w14:paraId="46A85550" w14:textId="77777777" w:rsidR="00E37F96" w:rsidRPr="0037223F" w:rsidRDefault="00E37F96" w:rsidP="00E37F96">
      <w:pPr>
        <w:numPr>
          <w:ilvl w:val="0"/>
          <w:numId w:val="6"/>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Solicitation of email for any other email address, other than that of the poster's account, with the intent to harass or to collect replies. </w:t>
      </w:r>
    </w:p>
    <w:p w14:paraId="42DDBD99" w14:textId="77777777" w:rsidR="00E37F96" w:rsidRPr="0037223F" w:rsidRDefault="00E37F96" w:rsidP="00E37F96">
      <w:pPr>
        <w:numPr>
          <w:ilvl w:val="0"/>
          <w:numId w:val="6"/>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Creating or forwarding "chain letters", "Ponzi" or other "pyramid" schemes of any type. </w:t>
      </w:r>
    </w:p>
    <w:p w14:paraId="4FBF60C3" w14:textId="655FD0CA" w:rsidR="00E37F96" w:rsidRPr="0037223F" w:rsidRDefault="00E37F96" w:rsidP="00E37F96">
      <w:pPr>
        <w:numPr>
          <w:ilvl w:val="0"/>
          <w:numId w:val="6"/>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Use of unsolicited email originating from within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s networks of other Internet/Intranet/Extranet service providers on behalf of, or to advertise, any service hosted by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or connected via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s network. </w:t>
      </w:r>
    </w:p>
    <w:p w14:paraId="7BEFEBEF" w14:textId="77777777" w:rsidR="00E37F96" w:rsidRPr="0037223F" w:rsidRDefault="00E37F96" w:rsidP="00E37F96">
      <w:pPr>
        <w:numPr>
          <w:ilvl w:val="0"/>
          <w:numId w:val="6"/>
        </w:numPr>
        <w:spacing w:after="200" w:line="240" w:lineRule="auto"/>
        <w:rPr>
          <w:rFonts w:ascii="Maiandra GD" w:eastAsia="MS Mincho" w:hAnsi="Maiandra GD" w:cs="Times New Roman"/>
          <w:sz w:val="24"/>
          <w:szCs w:val="24"/>
        </w:rPr>
      </w:pPr>
      <w:r w:rsidRPr="0037223F">
        <w:rPr>
          <w:rFonts w:ascii="Maiandra GD" w:eastAsia="MS Mincho" w:hAnsi="Maiandra GD" w:cs="Times New Roman"/>
          <w:sz w:val="24"/>
          <w:szCs w:val="24"/>
        </w:rPr>
        <w:t xml:space="preserve">Posting the same or similar non-business-related messages to large numbers of Usenet newsgroups (newsgroup spam). </w:t>
      </w:r>
    </w:p>
    <w:p w14:paraId="3E3B1A86" w14:textId="77777777" w:rsidR="00E37F96" w:rsidRPr="0037223F" w:rsidRDefault="00E37F96" w:rsidP="00E37F96">
      <w:pPr>
        <w:pStyle w:val="ListParagraph"/>
        <w:rPr>
          <w:rFonts w:ascii="Maiandra GD" w:hAnsi="Maiandra GD" w:cs="Times New Roman"/>
          <w:sz w:val="24"/>
          <w:szCs w:val="24"/>
        </w:rPr>
      </w:pPr>
    </w:p>
    <w:p w14:paraId="7C755354" w14:textId="740181F4" w:rsidR="00E37F96" w:rsidRPr="0037223F" w:rsidRDefault="00E37F96" w:rsidP="00E37F96">
      <w:pPr>
        <w:pStyle w:val="ListParagraph"/>
        <w:numPr>
          <w:ilvl w:val="2"/>
          <w:numId w:val="4"/>
        </w:numPr>
        <w:spacing w:after="0"/>
        <w:rPr>
          <w:rFonts w:ascii="Maiandra GD" w:hAnsi="Maiandra GD" w:cs="Times New Roman"/>
          <w:color w:val="ED7D31" w:themeColor="accent2"/>
          <w:sz w:val="24"/>
          <w:szCs w:val="24"/>
        </w:rPr>
      </w:pPr>
      <w:r w:rsidRPr="0037223F">
        <w:rPr>
          <w:rFonts w:ascii="Maiandra GD" w:hAnsi="Maiandra GD" w:cs="Times New Roman"/>
          <w:color w:val="ED7D31" w:themeColor="accent2"/>
          <w:sz w:val="24"/>
          <w:szCs w:val="24"/>
        </w:rPr>
        <w:t xml:space="preserve">Blogging and </w:t>
      </w:r>
      <w:r w:rsidR="001F07D1" w:rsidRPr="0037223F">
        <w:rPr>
          <w:rFonts w:ascii="Maiandra GD" w:hAnsi="Maiandra GD" w:cs="Times New Roman"/>
          <w:color w:val="ED7D31" w:themeColor="accent2"/>
          <w:sz w:val="24"/>
          <w:szCs w:val="24"/>
        </w:rPr>
        <w:t>social media</w:t>
      </w:r>
    </w:p>
    <w:p w14:paraId="3C0AB6C0" w14:textId="6D969765" w:rsidR="00E37F96" w:rsidRPr="0037223F" w:rsidRDefault="00E37F96" w:rsidP="00E37F96">
      <w:pPr>
        <w:numPr>
          <w:ilvl w:val="0"/>
          <w:numId w:val="7"/>
        </w:numPr>
        <w:spacing w:after="0" w:line="240" w:lineRule="auto"/>
        <w:ind w:left="720"/>
        <w:rPr>
          <w:rFonts w:ascii="Maiandra GD" w:eastAsia="MS Mincho" w:hAnsi="Maiandra GD" w:cs="Times New Roman"/>
          <w:sz w:val="24"/>
          <w:szCs w:val="24"/>
        </w:rPr>
      </w:pPr>
      <w:r w:rsidRPr="0037223F">
        <w:rPr>
          <w:rFonts w:ascii="Maiandra GD" w:eastAsia="MS Mincho" w:hAnsi="Maiandra GD" w:cs="Times New Roman"/>
          <w:sz w:val="24"/>
          <w:szCs w:val="24"/>
        </w:rPr>
        <w:t xml:space="preserve">Blogging by employees, whether using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s property and systems or personal computer systems, is also subject to the terms and restrictions set forth in this Policy. Limited and occasional use of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s systems to engage in blogging is acceptable, provided that it is done in a professional and responsible manner, does not otherwise violate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s policy, is not detrimental to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s best interests, and does not interfere with an employee's regular work duties. Blogging from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s systems </w:t>
      </w:r>
      <w:proofErr w:type="gramStart"/>
      <w:r w:rsidRPr="0037223F">
        <w:rPr>
          <w:rFonts w:ascii="Maiandra GD" w:eastAsia="MS Mincho" w:hAnsi="Maiandra GD" w:cs="Times New Roman"/>
          <w:sz w:val="24"/>
          <w:szCs w:val="24"/>
        </w:rPr>
        <w:t>is</w:t>
      </w:r>
      <w:proofErr w:type="gramEnd"/>
      <w:r w:rsidRPr="0037223F">
        <w:rPr>
          <w:rFonts w:ascii="Maiandra GD" w:eastAsia="MS Mincho" w:hAnsi="Maiandra GD" w:cs="Times New Roman"/>
          <w:sz w:val="24"/>
          <w:szCs w:val="24"/>
        </w:rPr>
        <w:t xml:space="preserve"> also subject to monitoring.</w:t>
      </w:r>
    </w:p>
    <w:p w14:paraId="0211B9B2" w14:textId="77777777" w:rsidR="00E37F96" w:rsidRPr="0037223F" w:rsidRDefault="00E37F96" w:rsidP="00E37F96">
      <w:pPr>
        <w:spacing w:after="0" w:line="240" w:lineRule="auto"/>
        <w:ind w:left="720"/>
        <w:rPr>
          <w:rFonts w:ascii="Maiandra GD" w:eastAsia="MS Mincho" w:hAnsi="Maiandra GD" w:cs="Times New Roman"/>
          <w:sz w:val="24"/>
          <w:szCs w:val="24"/>
        </w:rPr>
      </w:pPr>
    </w:p>
    <w:p w14:paraId="7D0DA240" w14:textId="00598C54" w:rsidR="00E37F96" w:rsidRPr="0037223F" w:rsidRDefault="000E0F38" w:rsidP="00E37F96">
      <w:pPr>
        <w:numPr>
          <w:ilvl w:val="0"/>
          <w:numId w:val="7"/>
        </w:numPr>
        <w:spacing w:after="0" w:line="240" w:lineRule="auto"/>
        <w:ind w:left="720"/>
        <w:rPr>
          <w:rFonts w:ascii="Maiandra GD" w:eastAsia="MS Mincho" w:hAnsi="Maiandra GD" w:cs="Times New Roman"/>
          <w:sz w:val="24"/>
          <w:szCs w:val="24"/>
        </w:rPr>
      </w:pPr>
      <w:r w:rsidRPr="0037223F">
        <w:rPr>
          <w:rFonts w:ascii="Maiandra GD" w:eastAsia="MS Mincho" w:hAnsi="Maiandra GD" w:cs="Times New Roman"/>
          <w:sz w:val="24"/>
          <w:szCs w:val="24"/>
        </w:rPr>
        <w:t>COMPANY_A</w:t>
      </w:r>
      <w:r w:rsidR="00E37F96" w:rsidRPr="0037223F">
        <w:rPr>
          <w:rFonts w:ascii="Maiandra GD" w:eastAsia="MS Mincho" w:hAnsi="Maiandra GD" w:cs="Times New Roman"/>
          <w:sz w:val="24"/>
          <w:szCs w:val="24"/>
        </w:rPr>
        <w:t>’s Confidential Information policy also applies to blogging. As such, Employees are prohibited from revealing any &lt;Company&gt; confidential or proprietary information, trade secrets or any other material covered by &lt;Company&gt;’s Confidential Information policy when engaged in blogging.</w:t>
      </w:r>
    </w:p>
    <w:p w14:paraId="0F166120" w14:textId="77777777" w:rsidR="00E37F96" w:rsidRPr="0037223F" w:rsidRDefault="00E37F96" w:rsidP="00E37F96">
      <w:pPr>
        <w:spacing w:after="0" w:line="240" w:lineRule="auto"/>
        <w:ind w:left="360"/>
        <w:rPr>
          <w:rFonts w:ascii="Maiandra GD" w:eastAsia="MS Mincho" w:hAnsi="Maiandra GD" w:cs="Times New Roman"/>
          <w:sz w:val="24"/>
          <w:szCs w:val="24"/>
        </w:rPr>
      </w:pPr>
    </w:p>
    <w:p w14:paraId="6898B402" w14:textId="03F6F1AF" w:rsidR="00E37F96" w:rsidRPr="0037223F" w:rsidRDefault="00E37F96" w:rsidP="00E37F96">
      <w:pPr>
        <w:numPr>
          <w:ilvl w:val="0"/>
          <w:numId w:val="7"/>
        </w:numPr>
        <w:spacing w:after="0" w:line="240" w:lineRule="auto"/>
        <w:ind w:left="720"/>
        <w:rPr>
          <w:rFonts w:ascii="Maiandra GD" w:eastAsia="MS Mincho" w:hAnsi="Maiandra GD" w:cs="Times New Roman"/>
          <w:sz w:val="24"/>
          <w:szCs w:val="24"/>
        </w:rPr>
      </w:pPr>
      <w:r w:rsidRPr="0037223F">
        <w:rPr>
          <w:rFonts w:ascii="Maiandra GD" w:eastAsia="MS Mincho" w:hAnsi="Maiandra GD" w:cs="Times New Roman"/>
          <w:sz w:val="24"/>
          <w:szCs w:val="24"/>
        </w:rPr>
        <w:t xml:space="preserve">Employees shall not engage in any blogging that may harm or tarnish the image, reputation and/or goodwill of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and/or any of its employees. Employees are also prohibited from making any discriminatory, disparaging, defamatory or harassing comments when blogging or otherwise engaging in any conduct prohibited by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s Non-Discrimination and Anti-Harassment policy.</w:t>
      </w:r>
    </w:p>
    <w:p w14:paraId="453E9116" w14:textId="77777777" w:rsidR="00E37F96" w:rsidRPr="0037223F" w:rsidRDefault="00E37F96" w:rsidP="00E37F96">
      <w:pPr>
        <w:spacing w:after="0" w:line="240" w:lineRule="auto"/>
        <w:ind w:left="360"/>
        <w:rPr>
          <w:rFonts w:ascii="Maiandra GD" w:eastAsia="MS Mincho" w:hAnsi="Maiandra GD" w:cs="Times New Roman"/>
          <w:sz w:val="24"/>
          <w:szCs w:val="24"/>
        </w:rPr>
      </w:pPr>
    </w:p>
    <w:p w14:paraId="0C50C31A" w14:textId="4A76BE4F" w:rsidR="00E37F96" w:rsidRPr="0037223F" w:rsidRDefault="00E37F96" w:rsidP="00E37F96">
      <w:pPr>
        <w:numPr>
          <w:ilvl w:val="0"/>
          <w:numId w:val="7"/>
        </w:numPr>
        <w:spacing w:after="0" w:line="240" w:lineRule="auto"/>
        <w:ind w:left="720"/>
        <w:rPr>
          <w:rFonts w:ascii="Maiandra GD" w:eastAsia="MS Mincho" w:hAnsi="Maiandra GD" w:cs="Times New Roman"/>
          <w:sz w:val="24"/>
          <w:szCs w:val="24"/>
        </w:rPr>
      </w:pPr>
      <w:r w:rsidRPr="0037223F">
        <w:rPr>
          <w:rFonts w:ascii="Maiandra GD" w:eastAsia="MS Mincho" w:hAnsi="Maiandra GD" w:cs="Times New Roman"/>
          <w:sz w:val="24"/>
          <w:szCs w:val="24"/>
        </w:rPr>
        <w:t xml:space="preserve">Employees may also not attribute personal statements, opinions or beliefs to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when engaged in blogging. If an employee is expressing his or her beliefs and/or opinions in blogs, the employee may not, expressly or implicitly, represent themselves as an employee or representative of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Employees assume any and all risk associated with blogging.</w:t>
      </w:r>
    </w:p>
    <w:p w14:paraId="11596236" w14:textId="77777777" w:rsidR="00E37F96" w:rsidRPr="0037223F" w:rsidRDefault="00E37F96" w:rsidP="00E37F96">
      <w:pPr>
        <w:spacing w:after="0" w:line="240" w:lineRule="auto"/>
        <w:ind w:left="360"/>
        <w:rPr>
          <w:rFonts w:ascii="Maiandra GD" w:eastAsia="MS Mincho" w:hAnsi="Maiandra GD" w:cs="Times New Roman"/>
          <w:sz w:val="24"/>
          <w:szCs w:val="24"/>
        </w:rPr>
      </w:pPr>
    </w:p>
    <w:p w14:paraId="2D197A13" w14:textId="6A1127E1" w:rsidR="00E37F96" w:rsidRPr="0037223F" w:rsidRDefault="00E37F96" w:rsidP="00E37F96">
      <w:pPr>
        <w:numPr>
          <w:ilvl w:val="0"/>
          <w:numId w:val="7"/>
        </w:numPr>
        <w:spacing w:after="0" w:line="240" w:lineRule="auto"/>
        <w:ind w:left="720"/>
        <w:rPr>
          <w:rFonts w:ascii="Maiandra GD" w:eastAsia="MS Mincho" w:hAnsi="Maiandra GD" w:cs="Times New Roman"/>
          <w:b/>
          <w:sz w:val="24"/>
          <w:szCs w:val="24"/>
        </w:rPr>
      </w:pPr>
      <w:r w:rsidRPr="0037223F">
        <w:rPr>
          <w:rFonts w:ascii="Maiandra GD" w:eastAsia="MS Mincho" w:hAnsi="Maiandra GD" w:cs="Times New Roman"/>
          <w:sz w:val="24"/>
          <w:szCs w:val="24"/>
        </w:rPr>
        <w:t xml:space="preserve">Apart from following all laws pertaining to the handling and disclosure of copyrighted or </w:t>
      </w:r>
      <w:r w:rsidR="00E01335" w:rsidRPr="0037223F">
        <w:rPr>
          <w:rFonts w:ascii="Maiandra GD" w:eastAsia="MS Mincho" w:hAnsi="Maiandra GD" w:cs="Times New Roman"/>
          <w:sz w:val="24"/>
          <w:szCs w:val="24"/>
        </w:rPr>
        <w:t>export-controlled</w:t>
      </w:r>
      <w:r w:rsidRPr="0037223F">
        <w:rPr>
          <w:rFonts w:ascii="Maiandra GD" w:eastAsia="MS Mincho" w:hAnsi="Maiandra GD" w:cs="Times New Roman"/>
          <w:sz w:val="24"/>
          <w:szCs w:val="24"/>
        </w:rPr>
        <w:t xml:space="preserve"> materials,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s trademarks, logos and any other </w:t>
      </w:r>
      <w:r w:rsidR="000E0F38" w:rsidRPr="0037223F">
        <w:rPr>
          <w:rFonts w:ascii="Maiandra GD" w:eastAsia="MS Mincho" w:hAnsi="Maiandra GD" w:cs="Times New Roman"/>
          <w:sz w:val="24"/>
          <w:szCs w:val="24"/>
        </w:rPr>
        <w:t>COMPANY_A</w:t>
      </w:r>
      <w:r w:rsidRPr="0037223F">
        <w:rPr>
          <w:rFonts w:ascii="Maiandra GD" w:eastAsia="MS Mincho" w:hAnsi="Maiandra GD" w:cs="Times New Roman"/>
          <w:sz w:val="24"/>
          <w:szCs w:val="24"/>
        </w:rPr>
        <w:t xml:space="preserve"> intellectual property may also not be used in connection with any blogging activity</w:t>
      </w:r>
      <w:r w:rsidR="001F4E59" w:rsidRPr="0037223F">
        <w:rPr>
          <w:rFonts w:ascii="Maiandra GD" w:eastAsia="MS Mincho" w:hAnsi="Maiandra GD" w:cs="Times New Roman"/>
          <w:sz w:val="24"/>
          <w:szCs w:val="24"/>
        </w:rPr>
        <w:t>.</w:t>
      </w:r>
    </w:p>
    <w:p w14:paraId="0B5721CA" w14:textId="77777777" w:rsidR="001F4E59" w:rsidRPr="0037223F" w:rsidRDefault="001F4E59" w:rsidP="001F4E59">
      <w:pPr>
        <w:pStyle w:val="ListParagraph"/>
        <w:rPr>
          <w:rFonts w:ascii="Maiandra GD" w:eastAsia="MS Mincho" w:hAnsi="Maiandra GD" w:cs="Times New Roman"/>
          <w:b/>
          <w:sz w:val="24"/>
          <w:szCs w:val="24"/>
        </w:rPr>
      </w:pPr>
    </w:p>
    <w:p w14:paraId="1D3B69D0" w14:textId="77777777" w:rsidR="001F4E59" w:rsidRPr="0037223F" w:rsidRDefault="001F4E59" w:rsidP="001F4E59">
      <w:pPr>
        <w:spacing w:after="0" w:line="240" w:lineRule="auto"/>
        <w:ind w:left="720"/>
        <w:rPr>
          <w:rFonts w:ascii="Maiandra GD" w:eastAsia="MS Mincho" w:hAnsi="Maiandra GD" w:cs="Times New Roman"/>
          <w:b/>
          <w:sz w:val="24"/>
          <w:szCs w:val="24"/>
        </w:rPr>
      </w:pPr>
    </w:p>
    <w:p w14:paraId="456CF72E" w14:textId="7CEDA1F9" w:rsidR="00E37F96" w:rsidRPr="0037223F" w:rsidRDefault="001F07D1" w:rsidP="00E37F96">
      <w:pPr>
        <w:pStyle w:val="Heading1"/>
        <w:numPr>
          <w:ilvl w:val="0"/>
          <w:numId w:val="4"/>
        </w:numPr>
        <w:tabs>
          <w:tab w:val="num" w:pos="720"/>
        </w:tabs>
        <w:ind w:left="720"/>
        <w:rPr>
          <w:rFonts w:ascii="Maiandra GD" w:hAnsi="Maiandra GD"/>
          <w:color w:val="767171" w:themeColor="background2" w:themeShade="80"/>
        </w:rPr>
      </w:pPr>
      <w:r w:rsidRPr="0037223F">
        <w:rPr>
          <w:rFonts w:ascii="Maiandra GD" w:hAnsi="Maiandra GD"/>
          <w:color w:val="767171" w:themeColor="background2" w:themeShade="80"/>
        </w:rPr>
        <w:t xml:space="preserve"> </w:t>
      </w:r>
      <w:r w:rsidR="00E37F96" w:rsidRPr="0037223F">
        <w:rPr>
          <w:rFonts w:ascii="Maiandra GD" w:hAnsi="Maiandra GD"/>
          <w:color w:val="767171" w:themeColor="background2" w:themeShade="80"/>
        </w:rPr>
        <w:t>Policy Compliance</w:t>
      </w:r>
    </w:p>
    <w:p w14:paraId="0053761C" w14:textId="77777777" w:rsidR="00E37F96" w:rsidRPr="0037223F" w:rsidRDefault="00E37F96" w:rsidP="00E37F96">
      <w:pPr>
        <w:pStyle w:val="ListParagraph"/>
        <w:numPr>
          <w:ilvl w:val="1"/>
          <w:numId w:val="4"/>
        </w:numPr>
        <w:rPr>
          <w:rFonts w:ascii="Maiandra GD" w:hAnsi="Maiandra GD" w:cs="Times New Roman"/>
          <w:color w:val="ED7D31" w:themeColor="accent2"/>
          <w:sz w:val="24"/>
          <w:szCs w:val="24"/>
        </w:rPr>
      </w:pPr>
      <w:r w:rsidRPr="0037223F">
        <w:rPr>
          <w:rFonts w:ascii="Maiandra GD" w:hAnsi="Maiandra GD" w:cs="Times New Roman"/>
          <w:color w:val="ED7D31" w:themeColor="accent2"/>
          <w:sz w:val="24"/>
          <w:szCs w:val="24"/>
        </w:rPr>
        <w:t>Compliance Measurement</w:t>
      </w:r>
    </w:p>
    <w:p w14:paraId="1CE6ADD9" w14:textId="77777777" w:rsidR="00E37F96" w:rsidRPr="0037223F" w:rsidRDefault="00E37F96" w:rsidP="00E37F96">
      <w:pPr>
        <w:pStyle w:val="ListParagraph"/>
        <w:ind w:left="0"/>
        <w:rPr>
          <w:rFonts w:ascii="Maiandra GD" w:hAnsi="Maiandra GD" w:cs="Times New Roman"/>
          <w:sz w:val="24"/>
          <w:szCs w:val="24"/>
        </w:rPr>
      </w:pPr>
      <w:r w:rsidRPr="0037223F">
        <w:rPr>
          <w:rFonts w:ascii="Maiandra GD" w:hAnsi="Maiandra GD" w:cs="Times New Roman"/>
          <w:sz w:val="24"/>
          <w:szCs w:val="24"/>
        </w:rPr>
        <w:t xml:space="preserve">The Infosec team will verify compliance to this policy through various methods, including but not limited to, business tool reports, internal and external audits, and feedback to the policy owner. </w:t>
      </w:r>
    </w:p>
    <w:p w14:paraId="58A80E9C" w14:textId="77777777" w:rsidR="00E37F96" w:rsidRPr="0037223F" w:rsidRDefault="00E37F96" w:rsidP="00E37F96">
      <w:pPr>
        <w:pStyle w:val="Heading1"/>
        <w:numPr>
          <w:ilvl w:val="1"/>
          <w:numId w:val="4"/>
        </w:numPr>
        <w:tabs>
          <w:tab w:val="num" w:pos="1440"/>
        </w:tabs>
        <w:spacing w:before="0"/>
        <w:ind w:left="1440" w:hanging="360"/>
        <w:rPr>
          <w:rFonts w:ascii="Maiandra GD" w:hAnsi="Maiandra GD"/>
          <w:b w:val="0"/>
          <w:color w:val="ED7D31" w:themeColor="accent2"/>
          <w:sz w:val="24"/>
          <w:szCs w:val="24"/>
        </w:rPr>
      </w:pPr>
      <w:r w:rsidRPr="0037223F">
        <w:rPr>
          <w:rFonts w:ascii="Maiandra GD" w:hAnsi="Maiandra GD"/>
          <w:b w:val="0"/>
          <w:color w:val="ED7D31" w:themeColor="accent2"/>
          <w:sz w:val="24"/>
          <w:szCs w:val="24"/>
        </w:rPr>
        <w:t>Exceptions</w:t>
      </w:r>
    </w:p>
    <w:p w14:paraId="4245686A" w14:textId="77777777" w:rsidR="00E37F96" w:rsidRPr="0037223F" w:rsidRDefault="00E37F96" w:rsidP="00E37F96">
      <w:pPr>
        <w:pStyle w:val="ListParagraph"/>
        <w:ind w:left="0"/>
        <w:rPr>
          <w:rFonts w:ascii="Maiandra GD" w:hAnsi="Maiandra GD" w:cs="Times New Roman"/>
          <w:sz w:val="24"/>
          <w:szCs w:val="24"/>
        </w:rPr>
      </w:pPr>
      <w:r w:rsidRPr="0037223F">
        <w:rPr>
          <w:rFonts w:ascii="Maiandra GD" w:hAnsi="Maiandra GD" w:cs="Times New Roman"/>
          <w:sz w:val="24"/>
          <w:szCs w:val="24"/>
        </w:rPr>
        <w:t xml:space="preserve">Any exception to the policy must be approved by the Infosec team in advance. </w:t>
      </w:r>
    </w:p>
    <w:p w14:paraId="7BC37A01" w14:textId="77777777" w:rsidR="00E37F96" w:rsidRPr="0037223F" w:rsidRDefault="00E37F96" w:rsidP="00E37F96">
      <w:pPr>
        <w:pStyle w:val="Heading1"/>
        <w:numPr>
          <w:ilvl w:val="1"/>
          <w:numId w:val="4"/>
        </w:numPr>
        <w:tabs>
          <w:tab w:val="num" w:pos="1440"/>
        </w:tabs>
        <w:spacing w:before="0"/>
        <w:ind w:left="1440" w:hanging="360"/>
        <w:rPr>
          <w:rFonts w:ascii="Maiandra GD" w:hAnsi="Maiandra GD"/>
          <w:b w:val="0"/>
          <w:color w:val="ED7D31" w:themeColor="accent2"/>
          <w:sz w:val="24"/>
          <w:szCs w:val="24"/>
        </w:rPr>
      </w:pPr>
      <w:r w:rsidRPr="0037223F">
        <w:rPr>
          <w:rFonts w:ascii="Maiandra GD" w:hAnsi="Maiandra GD"/>
          <w:b w:val="0"/>
          <w:color w:val="ED7D31" w:themeColor="accent2"/>
          <w:sz w:val="24"/>
          <w:szCs w:val="24"/>
        </w:rPr>
        <w:t>Non-Compliance</w:t>
      </w:r>
    </w:p>
    <w:p w14:paraId="152C6DDB" w14:textId="77777777" w:rsidR="00E37F96" w:rsidRPr="0037223F" w:rsidRDefault="00E37F96" w:rsidP="00E37F96">
      <w:pPr>
        <w:pStyle w:val="ListParagraph"/>
        <w:ind w:left="0"/>
        <w:rPr>
          <w:rFonts w:ascii="Maiandra GD" w:hAnsi="Maiandra GD" w:cs="Times New Roman"/>
          <w:sz w:val="24"/>
          <w:szCs w:val="24"/>
        </w:rPr>
      </w:pPr>
      <w:r w:rsidRPr="0037223F">
        <w:rPr>
          <w:rFonts w:ascii="Maiandra GD" w:hAnsi="Maiandra GD" w:cs="Times New Roman"/>
          <w:sz w:val="24"/>
          <w:szCs w:val="24"/>
        </w:rPr>
        <w:t xml:space="preserve">An employee found to have violated this policy may be subject to disciplinary action, up to and including termination of employment. </w:t>
      </w:r>
    </w:p>
    <w:p w14:paraId="647F16D7" w14:textId="4DA5C784" w:rsidR="00E37F96" w:rsidRPr="0037223F" w:rsidRDefault="00E37F96" w:rsidP="00E37F96">
      <w:pPr>
        <w:pStyle w:val="Heading1"/>
        <w:numPr>
          <w:ilvl w:val="0"/>
          <w:numId w:val="4"/>
        </w:numPr>
        <w:tabs>
          <w:tab w:val="num" w:pos="720"/>
        </w:tabs>
        <w:ind w:left="720"/>
        <w:rPr>
          <w:rFonts w:ascii="Maiandra GD" w:hAnsi="Maiandra GD"/>
          <w:color w:val="767171" w:themeColor="background2" w:themeShade="80"/>
        </w:rPr>
      </w:pPr>
      <w:r w:rsidRPr="0037223F">
        <w:rPr>
          <w:rFonts w:ascii="Maiandra GD" w:hAnsi="Maiandra GD"/>
          <w:color w:val="767171" w:themeColor="background2" w:themeShade="80"/>
        </w:rPr>
        <w:t>Related Standards, Policies and Processes</w:t>
      </w:r>
    </w:p>
    <w:p w14:paraId="7A9C1D5A" w14:textId="77777777" w:rsidR="00E37F96" w:rsidRPr="0037223F" w:rsidRDefault="00E37F96" w:rsidP="00E37F96">
      <w:pPr>
        <w:pStyle w:val="ListParagraph"/>
        <w:numPr>
          <w:ilvl w:val="0"/>
          <w:numId w:val="8"/>
        </w:numPr>
        <w:spacing w:after="0"/>
        <w:rPr>
          <w:rFonts w:ascii="Maiandra GD" w:hAnsi="Maiandra GD" w:cs="Times New Roman"/>
          <w:sz w:val="24"/>
          <w:szCs w:val="24"/>
        </w:rPr>
      </w:pPr>
      <w:r w:rsidRPr="0037223F">
        <w:rPr>
          <w:rFonts w:ascii="Maiandra GD" w:hAnsi="Maiandra GD" w:cs="Times New Roman"/>
          <w:sz w:val="24"/>
          <w:szCs w:val="24"/>
        </w:rPr>
        <w:t>Data Classification Policy</w:t>
      </w:r>
    </w:p>
    <w:p w14:paraId="521F1170" w14:textId="77777777" w:rsidR="00E37F96" w:rsidRPr="0037223F" w:rsidRDefault="00E37F96" w:rsidP="00E37F96">
      <w:pPr>
        <w:pStyle w:val="ListParagraph"/>
        <w:numPr>
          <w:ilvl w:val="0"/>
          <w:numId w:val="8"/>
        </w:numPr>
        <w:spacing w:after="0"/>
        <w:rPr>
          <w:rFonts w:ascii="Maiandra GD" w:hAnsi="Maiandra GD" w:cs="Times New Roman"/>
          <w:sz w:val="24"/>
          <w:szCs w:val="24"/>
        </w:rPr>
      </w:pPr>
      <w:r w:rsidRPr="0037223F">
        <w:rPr>
          <w:rFonts w:ascii="Maiandra GD" w:hAnsi="Maiandra GD" w:cs="Times New Roman"/>
          <w:sz w:val="24"/>
          <w:szCs w:val="24"/>
        </w:rPr>
        <w:lastRenderedPageBreak/>
        <w:t>Data Protection Standard</w:t>
      </w:r>
    </w:p>
    <w:p w14:paraId="0CECC664" w14:textId="77777777" w:rsidR="00E37F96" w:rsidRPr="0037223F" w:rsidRDefault="00E37F96" w:rsidP="00E37F96">
      <w:pPr>
        <w:pStyle w:val="ListParagraph"/>
        <w:numPr>
          <w:ilvl w:val="0"/>
          <w:numId w:val="8"/>
        </w:numPr>
        <w:spacing w:after="0"/>
        <w:rPr>
          <w:rFonts w:ascii="Maiandra GD" w:hAnsi="Maiandra GD" w:cs="Times New Roman"/>
          <w:sz w:val="24"/>
          <w:szCs w:val="24"/>
        </w:rPr>
      </w:pPr>
      <w:r w:rsidRPr="0037223F">
        <w:rPr>
          <w:rFonts w:ascii="Maiandra GD" w:hAnsi="Maiandra GD" w:cs="Times New Roman"/>
          <w:sz w:val="24"/>
          <w:szCs w:val="24"/>
        </w:rPr>
        <w:t>Social Media Policy</w:t>
      </w:r>
    </w:p>
    <w:p w14:paraId="72838F7D" w14:textId="77777777" w:rsidR="00E37F96" w:rsidRPr="0037223F" w:rsidRDefault="00E37F96" w:rsidP="00E37F96">
      <w:pPr>
        <w:pStyle w:val="ListParagraph"/>
        <w:numPr>
          <w:ilvl w:val="0"/>
          <w:numId w:val="8"/>
        </w:numPr>
        <w:spacing w:after="0"/>
        <w:rPr>
          <w:rFonts w:ascii="Maiandra GD" w:hAnsi="Maiandra GD" w:cs="Times New Roman"/>
          <w:sz w:val="24"/>
          <w:szCs w:val="24"/>
        </w:rPr>
      </w:pPr>
      <w:r w:rsidRPr="0037223F">
        <w:rPr>
          <w:rFonts w:ascii="Maiandra GD" w:hAnsi="Maiandra GD" w:cs="Times New Roman"/>
          <w:sz w:val="24"/>
          <w:szCs w:val="24"/>
        </w:rPr>
        <w:t>Minimum Access Policy</w:t>
      </w:r>
    </w:p>
    <w:p w14:paraId="3C24B236" w14:textId="503520B2" w:rsidR="00E37F96" w:rsidRPr="0037223F" w:rsidRDefault="00E37F96" w:rsidP="00E37F96">
      <w:pPr>
        <w:pStyle w:val="ListParagraph"/>
        <w:numPr>
          <w:ilvl w:val="0"/>
          <w:numId w:val="8"/>
        </w:numPr>
        <w:spacing w:after="0"/>
        <w:rPr>
          <w:rFonts w:ascii="Maiandra GD" w:hAnsi="Maiandra GD" w:cs="Times New Roman"/>
          <w:sz w:val="24"/>
          <w:szCs w:val="24"/>
        </w:rPr>
      </w:pPr>
      <w:r w:rsidRPr="0037223F">
        <w:rPr>
          <w:rFonts w:ascii="Maiandra GD" w:hAnsi="Maiandra GD" w:cs="Times New Roman"/>
          <w:sz w:val="24"/>
          <w:szCs w:val="24"/>
        </w:rPr>
        <w:t>Password Policy</w:t>
      </w:r>
    </w:p>
    <w:p w14:paraId="21342E26" w14:textId="77777777" w:rsidR="00E01335" w:rsidRPr="0037223F" w:rsidRDefault="00E01335" w:rsidP="00E01335">
      <w:pPr>
        <w:spacing w:after="0"/>
        <w:rPr>
          <w:rFonts w:ascii="Maiandra GD" w:hAnsi="Maiandra GD" w:cs="Times New Roman"/>
          <w:sz w:val="24"/>
          <w:szCs w:val="24"/>
        </w:rPr>
      </w:pPr>
    </w:p>
    <w:p w14:paraId="66D58892" w14:textId="75C6CB95" w:rsidR="00E37F96" w:rsidRPr="0037223F" w:rsidRDefault="00921D87" w:rsidP="00E37F96">
      <w:pPr>
        <w:pStyle w:val="Heading1"/>
        <w:numPr>
          <w:ilvl w:val="0"/>
          <w:numId w:val="4"/>
        </w:numPr>
        <w:tabs>
          <w:tab w:val="num" w:pos="720"/>
        </w:tabs>
        <w:ind w:left="720"/>
        <w:rPr>
          <w:rFonts w:ascii="Maiandra GD" w:hAnsi="Maiandra GD"/>
          <w:color w:val="767171" w:themeColor="background2" w:themeShade="80"/>
        </w:rPr>
      </w:pPr>
      <w:r w:rsidRPr="0037223F">
        <w:rPr>
          <w:rFonts w:ascii="Maiandra GD" w:hAnsi="Maiandra GD"/>
          <w:color w:val="767171" w:themeColor="background2" w:themeShade="80"/>
        </w:rPr>
        <w:t xml:space="preserve"> </w:t>
      </w:r>
      <w:r w:rsidR="00E37F96" w:rsidRPr="0037223F">
        <w:rPr>
          <w:rFonts w:ascii="Maiandra GD" w:hAnsi="Maiandra GD"/>
          <w:color w:val="767171" w:themeColor="background2" w:themeShade="80"/>
        </w:rPr>
        <w:t>Definitions and Terms</w:t>
      </w:r>
    </w:p>
    <w:p w14:paraId="28E549C5" w14:textId="77777777" w:rsidR="00E37F96" w:rsidRPr="0037223F" w:rsidRDefault="00E37F96" w:rsidP="00E37F96">
      <w:pPr>
        <w:spacing w:after="0"/>
        <w:rPr>
          <w:rFonts w:ascii="Maiandra GD" w:eastAsia="MS Mincho" w:hAnsi="Maiandra GD" w:cs="Times New Roman"/>
          <w:color w:val="ED7D31" w:themeColor="accent2"/>
          <w:sz w:val="24"/>
          <w:szCs w:val="24"/>
        </w:rPr>
      </w:pPr>
      <w:r w:rsidRPr="0037223F">
        <w:rPr>
          <w:rFonts w:ascii="Maiandra GD" w:eastAsia="MS Mincho" w:hAnsi="Maiandra GD" w:cs="Times New Roman"/>
          <w:color w:val="ED7D31" w:themeColor="accent2"/>
          <w:sz w:val="24"/>
          <w:szCs w:val="24"/>
        </w:rPr>
        <w:t>The following definition and terms can be found in the SANS Glossary located at:</w:t>
      </w:r>
    </w:p>
    <w:p w14:paraId="7F4BC049" w14:textId="77777777" w:rsidR="00E37F96" w:rsidRPr="0037223F" w:rsidRDefault="00E37F96" w:rsidP="00E37F96">
      <w:pPr>
        <w:spacing w:after="0"/>
        <w:rPr>
          <w:rFonts w:ascii="Maiandra GD" w:eastAsia="MS Mincho" w:hAnsi="Maiandra GD" w:cs="Times New Roman"/>
          <w:sz w:val="24"/>
          <w:szCs w:val="24"/>
        </w:rPr>
      </w:pPr>
      <w:r w:rsidRPr="0037223F">
        <w:rPr>
          <w:rFonts w:ascii="Maiandra GD" w:eastAsia="MS Mincho" w:hAnsi="Maiandra GD" w:cs="Times New Roman"/>
          <w:sz w:val="24"/>
          <w:szCs w:val="24"/>
        </w:rPr>
        <w:t>https://www.sans.org/security-resources/glossary-of-terms/</w:t>
      </w:r>
    </w:p>
    <w:p w14:paraId="181CB9CA" w14:textId="77777777" w:rsidR="00E37F96" w:rsidRPr="0037223F" w:rsidRDefault="00E37F96" w:rsidP="00E37F96">
      <w:pPr>
        <w:spacing w:after="0"/>
        <w:rPr>
          <w:rFonts w:ascii="Maiandra GD" w:hAnsi="Maiandra GD" w:cs="Times New Roman"/>
          <w:sz w:val="24"/>
          <w:szCs w:val="24"/>
        </w:rPr>
      </w:pPr>
    </w:p>
    <w:p w14:paraId="21104B3C" w14:textId="77777777" w:rsidR="00E37F96" w:rsidRPr="0037223F" w:rsidRDefault="00E37F96" w:rsidP="00E37F96">
      <w:pPr>
        <w:pStyle w:val="ListParagraph"/>
        <w:numPr>
          <w:ilvl w:val="0"/>
          <w:numId w:val="9"/>
        </w:numPr>
        <w:spacing w:after="0"/>
        <w:rPr>
          <w:rFonts w:ascii="Maiandra GD" w:hAnsi="Maiandra GD" w:cs="Times New Roman"/>
          <w:sz w:val="24"/>
          <w:szCs w:val="24"/>
        </w:rPr>
      </w:pPr>
      <w:r w:rsidRPr="0037223F">
        <w:rPr>
          <w:rFonts w:ascii="Maiandra GD" w:hAnsi="Maiandra GD" w:cs="Times New Roman"/>
          <w:sz w:val="24"/>
          <w:szCs w:val="24"/>
        </w:rPr>
        <w:t>Blogging</w:t>
      </w:r>
    </w:p>
    <w:p w14:paraId="0922EFE7" w14:textId="77777777" w:rsidR="00E37F96" w:rsidRPr="0037223F" w:rsidRDefault="00E37F96" w:rsidP="00E37F96">
      <w:pPr>
        <w:pStyle w:val="ListParagraph"/>
        <w:numPr>
          <w:ilvl w:val="0"/>
          <w:numId w:val="9"/>
        </w:numPr>
        <w:spacing w:after="0"/>
        <w:rPr>
          <w:rFonts w:ascii="Maiandra GD" w:hAnsi="Maiandra GD" w:cs="Times New Roman"/>
          <w:sz w:val="24"/>
          <w:szCs w:val="24"/>
        </w:rPr>
      </w:pPr>
      <w:r w:rsidRPr="0037223F">
        <w:rPr>
          <w:rFonts w:ascii="Maiandra GD" w:hAnsi="Maiandra GD" w:cs="Times New Roman"/>
          <w:sz w:val="24"/>
          <w:szCs w:val="24"/>
        </w:rPr>
        <w:t>Honeypot</w:t>
      </w:r>
    </w:p>
    <w:p w14:paraId="1C5A1FC0" w14:textId="77777777" w:rsidR="00E37F96" w:rsidRPr="0037223F" w:rsidRDefault="00E37F96" w:rsidP="00E37F96">
      <w:pPr>
        <w:pStyle w:val="ListParagraph"/>
        <w:numPr>
          <w:ilvl w:val="0"/>
          <w:numId w:val="9"/>
        </w:numPr>
        <w:spacing w:after="0"/>
        <w:rPr>
          <w:rFonts w:ascii="Maiandra GD" w:hAnsi="Maiandra GD" w:cs="Times New Roman"/>
          <w:sz w:val="24"/>
          <w:szCs w:val="24"/>
        </w:rPr>
      </w:pPr>
      <w:r w:rsidRPr="0037223F">
        <w:rPr>
          <w:rFonts w:ascii="Maiandra GD" w:hAnsi="Maiandra GD" w:cs="Times New Roman"/>
          <w:sz w:val="24"/>
          <w:szCs w:val="24"/>
        </w:rPr>
        <w:t>Honeynet</w:t>
      </w:r>
    </w:p>
    <w:p w14:paraId="4880D062" w14:textId="77777777" w:rsidR="00E37F96" w:rsidRPr="0037223F" w:rsidRDefault="00E37F96" w:rsidP="00E37F96">
      <w:pPr>
        <w:pStyle w:val="ListParagraph"/>
        <w:numPr>
          <w:ilvl w:val="0"/>
          <w:numId w:val="9"/>
        </w:numPr>
        <w:spacing w:after="0"/>
        <w:rPr>
          <w:rFonts w:ascii="Maiandra GD" w:hAnsi="Maiandra GD" w:cs="Times New Roman"/>
          <w:sz w:val="24"/>
          <w:szCs w:val="24"/>
        </w:rPr>
      </w:pPr>
      <w:r w:rsidRPr="0037223F">
        <w:rPr>
          <w:rFonts w:ascii="Maiandra GD" w:hAnsi="Maiandra GD" w:cs="Times New Roman"/>
          <w:sz w:val="24"/>
          <w:szCs w:val="24"/>
        </w:rPr>
        <w:t xml:space="preserve">Proprietary Information </w:t>
      </w:r>
    </w:p>
    <w:p w14:paraId="10C70BF5" w14:textId="18DA1BC3" w:rsidR="00E37F96" w:rsidRPr="0037223F" w:rsidRDefault="00E37F96" w:rsidP="00E37F96">
      <w:pPr>
        <w:pStyle w:val="ListParagraph"/>
        <w:numPr>
          <w:ilvl w:val="0"/>
          <w:numId w:val="9"/>
        </w:numPr>
        <w:spacing w:after="0"/>
        <w:rPr>
          <w:rFonts w:ascii="Maiandra GD" w:hAnsi="Maiandra GD" w:cs="Times New Roman"/>
          <w:sz w:val="24"/>
          <w:szCs w:val="24"/>
        </w:rPr>
      </w:pPr>
      <w:r w:rsidRPr="0037223F">
        <w:rPr>
          <w:rFonts w:ascii="Maiandra GD" w:hAnsi="Maiandra GD" w:cs="Times New Roman"/>
          <w:sz w:val="24"/>
          <w:szCs w:val="24"/>
        </w:rPr>
        <w:t>Spam</w:t>
      </w:r>
    </w:p>
    <w:p w14:paraId="0267D3F9" w14:textId="2F6A4439" w:rsidR="008461A4" w:rsidRPr="0037223F" w:rsidRDefault="008461A4" w:rsidP="008461A4">
      <w:pPr>
        <w:spacing w:after="0"/>
        <w:rPr>
          <w:rFonts w:ascii="Maiandra GD" w:hAnsi="Maiandra GD" w:cs="Times New Roman"/>
          <w:sz w:val="24"/>
          <w:szCs w:val="24"/>
        </w:rPr>
      </w:pPr>
    </w:p>
    <w:p w14:paraId="5E969447" w14:textId="77777777" w:rsidR="008461A4" w:rsidRPr="0037223F" w:rsidRDefault="008461A4" w:rsidP="008461A4">
      <w:pPr>
        <w:spacing w:after="0"/>
        <w:rPr>
          <w:rFonts w:ascii="Maiandra GD" w:hAnsi="Maiandra GD" w:cs="Times New Roman"/>
          <w:sz w:val="24"/>
          <w:szCs w:val="24"/>
        </w:rPr>
      </w:pPr>
    </w:p>
    <w:p w14:paraId="3F226D00" w14:textId="7448F5C2" w:rsidR="00E37F96" w:rsidRPr="0037223F" w:rsidRDefault="004A63AC" w:rsidP="00E37F96">
      <w:pPr>
        <w:pStyle w:val="Heading1"/>
        <w:numPr>
          <w:ilvl w:val="0"/>
          <w:numId w:val="4"/>
        </w:numPr>
        <w:tabs>
          <w:tab w:val="num" w:pos="720"/>
        </w:tabs>
        <w:ind w:left="720"/>
        <w:rPr>
          <w:rFonts w:ascii="Maiandra GD" w:hAnsi="Maiandra GD"/>
        </w:rPr>
      </w:pPr>
      <w:r w:rsidRPr="0037223F">
        <w:rPr>
          <w:rFonts w:ascii="Maiandra GD" w:hAnsi="Maiandra GD"/>
        </w:rPr>
        <w:t xml:space="preserve"> </w:t>
      </w:r>
      <w:r w:rsidR="00E37F96" w:rsidRPr="0037223F">
        <w:rPr>
          <w:rFonts w:ascii="Maiandra GD" w:hAnsi="Maiandra GD"/>
          <w:color w:val="767171" w:themeColor="background2" w:themeShade="80"/>
        </w:rPr>
        <w:t>Revision History</w:t>
      </w:r>
    </w:p>
    <w:tbl>
      <w:tblPr>
        <w:tblStyle w:val="MediumShading1-Accent1"/>
        <w:tblW w:w="9361"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789"/>
        <w:gridCol w:w="2395"/>
        <w:gridCol w:w="5177"/>
      </w:tblGrid>
      <w:tr w:rsidR="00E37F96" w:rsidRPr="0037223F" w14:paraId="30447376" w14:textId="77777777" w:rsidTr="008461A4">
        <w:trPr>
          <w:cnfStyle w:val="100000000000" w:firstRow="1" w:lastRow="0" w:firstColumn="0" w:lastColumn="0" w:oddVBand="0" w:evenVBand="0" w:oddHBand="0" w:evenHBand="0" w:firstRowFirstColumn="0" w:firstRowLastColumn="0" w:lastRowFirstColumn="0" w:lastRowLastColumn="0"/>
          <w:trHeight w:val="439"/>
        </w:trPr>
        <w:tc>
          <w:tcPr>
            <w:cnfStyle w:val="001000000000" w:firstRow="0" w:lastRow="0" w:firstColumn="1" w:lastColumn="0" w:oddVBand="0" w:evenVBand="0" w:oddHBand="0" w:evenHBand="0" w:firstRowFirstColumn="0" w:firstRowLastColumn="0" w:lastRowFirstColumn="0" w:lastRowLastColumn="0"/>
            <w:tcW w:w="1789" w:type="dxa"/>
            <w:tcBorders>
              <w:top w:val="none" w:sz="0" w:space="0" w:color="auto"/>
              <w:left w:val="none" w:sz="0" w:space="0" w:color="auto"/>
              <w:bottom w:val="none" w:sz="0" w:space="0" w:color="auto"/>
              <w:right w:val="none" w:sz="0" w:space="0" w:color="auto"/>
            </w:tcBorders>
            <w:shd w:val="clear" w:color="auto" w:fill="auto"/>
          </w:tcPr>
          <w:p w14:paraId="26BC7F47" w14:textId="77777777" w:rsidR="00E37F96" w:rsidRPr="0037223F" w:rsidRDefault="00E37F96" w:rsidP="00212089">
            <w:pPr>
              <w:pStyle w:val="Heading1"/>
              <w:outlineLvl w:val="0"/>
              <w:rPr>
                <w:rFonts w:ascii="Maiandra GD" w:hAnsi="Maiandra GD"/>
                <w:b/>
                <w:color w:val="000000" w:themeColor="text1"/>
                <w:sz w:val="24"/>
                <w:szCs w:val="24"/>
              </w:rPr>
            </w:pPr>
            <w:r w:rsidRPr="0037223F">
              <w:rPr>
                <w:rFonts w:ascii="Maiandra GD" w:hAnsi="Maiandra GD"/>
                <w:b/>
                <w:color w:val="000000" w:themeColor="text1"/>
                <w:sz w:val="24"/>
                <w:szCs w:val="24"/>
              </w:rPr>
              <w:t>Date of Change</w:t>
            </w:r>
          </w:p>
        </w:tc>
        <w:tc>
          <w:tcPr>
            <w:tcW w:w="2395" w:type="dxa"/>
            <w:tcBorders>
              <w:top w:val="none" w:sz="0" w:space="0" w:color="auto"/>
              <w:left w:val="none" w:sz="0" w:space="0" w:color="auto"/>
              <w:bottom w:val="none" w:sz="0" w:space="0" w:color="auto"/>
              <w:right w:val="none" w:sz="0" w:space="0" w:color="auto"/>
            </w:tcBorders>
            <w:shd w:val="clear" w:color="auto" w:fill="auto"/>
          </w:tcPr>
          <w:p w14:paraId="286B9E50" w14:textId="77777777" w:rsidR="00E37F96" w:rsidRPr="0037223F" w:rsidRDefault="00E37F96" w:rsidP="00212089">
            <w:pPr>
              <w:pStyle w:val="Heading1"/>
              <w:outlineLvl w:val="0"/>
              <w:cnfStyle w:val="100000000000" w:firstRow="1" w:lastRow="0" w:firstColumn="0" w:lastColumn="0" w:oddVBand="0" w:evenVBand="0" w:oddHBand="0" w:evenHBand="0" w:firstRowFirstColumn="0" w:firstRowLastColumn="0" w:lastRowFirstColumn="0" w:lastRowLastColumn="0"/>
              <w:rPr>
                <w:rFonts w:ascii="Maiandra GD" w:hAnsi="Maiandra GD"/>
                <w:b/>
                <w:color w:val="000000" w:themeColor="text1"/>
                <w:sz w:val="24"/>
                <w:szCs w:val="24"/>
              </w:rPr>
            </w:pPr>
            <w:r w:rsidRPr="0037223F">
              <w:rPr>
                <w:rFonts w:ascii="Maiandra GD" w:hAnsi="Maiandra GD"/>
                <w:b/>
                <w:color w:val="000000" w:themeColor="text1"/>
                <w:sz w:val="24"/>
                <w:szCs w:val="24"/>
              </w:rPr>
              <w:t>Responsible</w:t>
            </w:r>
          </w:p>
        </w:tc>
        <w:tc>
          <w:tcPr>
            <w:tcW w:w="5177" w:type="dxa"/>
            <w:tcBorders>
              <w:top w:val="none" w:sz="0" w:space="0" w:color="auto"/>
              <w:left w:val="none" w:sz="0" w:space="0" w:color="auto"/>
              <w:bottom w:val="none" w:sz="0" w:space="0" w:color="auto"/>
              <w:right w:val="none" w:sz="0" w:space="0" w:color="auto"/>
            </w:tcBorders>
            <w:shd w:val="clear" w:color="auto" w:fill="auto"/>
          </w:tcPr>
          <w:p w14:paraId="43A51C88" w14:textId="77777777" w:rsidR="00E37F96" w:rsidRPr="0037223F" w:rsidRDefault="00E37F96" w:rsidP="00212089">
            <w:pPr>
              <w:pStyle w:val="Heading1"/>
              <w:outlineLvl w:val="0"/>
              <w:cnfStyle w:val="100000000000" w:firstRow="1" w:lastRow="0" w:firstColumn="0" w:lastColumn="0" w:oddVBand="0" w:evenVBand="0" w:oddHBand="0" w:evenHBand="0" w:firstRowFirstColumn="0" w:firstRowLastColumn="0" w:lastRowFirstColumn="0" w:lastRowLastColumn="0"/>
              <w:rPr>
                <w:rFonts w:ascii="Maiandra GD" w:hAnsi="Maiandra GD"/>
                <w:b/>
                <w:color w:val="000000" w:themeColor="text1"/>
                <w:sz w:val="24"/>
                <w:szCs w:val="24"/>
              </w:rPr>
            </w:pPr>
            <w:r w:rsidRPr="0037223F">
              <w:rPr>
                <w:rFonts w:ascii="Maiandra GD" w:hAnsi="Maiandra GD"/>
                <w:b/>
                <w:color w:val="000000" w:themeColor="text1"/>
                <w:sz w:val="24"/>
                <w:szCs w:val="24"/>
              </w:rPr>
              <w:t>Summary of Change</w:t>
            </w:r>
          </w:p>
        </w:tc>
      </w:tr>
      <w:tr w:rsidR="00E37F96" w:rsidRPr="0037223F" w14:paraId="35801347" w14:textId="77777777" w:rsidTr="008461A4">
        <w:trPr>
          <w:cnfStyle w:val="000000100000" w:firstRow="0" w:lastRow="0" w:firstColumn="0" w:lastColumn="0" w:oddVBand="0" w:evenVBand="0" w:oddHBand="1"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789" w:type="dxa"/>
            <w:tcBorders>
              <w:right w:val="none" w:sz="0" w:space="0" w:color="auto"/>
            </w:tcBorders>
            <w:shd w:val="clear" w:color="auto" w:fill="auto"/>
          </w:tcPr>
          <w:p w14:paraId="4D0E387A" w14:textId="5F94B7FD" w:rsidR="00E37F96" w:rsidRPr="0037223F" w:rsidRDefault="00E01335" w:rsidP="00212089">
            <w:pPr>
              <w:pStyle w:val="Heading1"/>
              <w:outlineLvl w:val="0"/>
              <w:rPr>
                <w:rFonts w:ascii="Maiandra GD" w:hAnsi="Maiandra GD"/>
                <w:sz w:val="24"/>
                <w:szCs w:val="24"/>
              </w:rPr>
            </w:pPr>
            <w:r w:rsidRPr="0037223F">
              <w:rPr>
                <w:rFonts w:ascii="Maiandra GD" w:hAnsi="Maiandra GD"/>
                <w:sz w:val="24"/>
                <w:szCs w:val="24"/>
              </w:rPr>
              <w:t xml:space="preserve">October </w:t>
            </w:r>
            <w:r w:rsidR="008461A4" w:rsidRPr="0037223F">
              <w:rPr>
                <w:rFonts w:ascii="Maiandra GD" w:hAnsi="Maiandra GD"/>
                <w:sz w:val="24"/>
                <w:szCs w:val="24"/>
              </w:rPr>
              <w:t>202</w:t>
            </w:r>
            <w:r w:rsidRPr="0037223F">
              <w:rPr>
                <w:rFonts w:ascii="Maiandra GD" w:hAnsi="Maiandra GD" w:hint="cs"/>
                <w:sz w:val="24"/>
                <w:szCs w:val="24"/>
                <w:rtl/>
              </w:rPr>
              <w:t>2</w:t>
            </w:r>
          </w:p>
        </w:tc>
        <w:tc>
          <w:tcPr>
            <w:tcW w:w="2395" w:type="dxa"/>
            <w:tcBorders>
              <w:left w:val="none" w:sz="0" w:space="0" w:color="auto"/>
              <w:right w:val="none" w:sz="0" w:space="0" w:color="auto"/>
            </w:tcBorders>
            <w:shd w:val="clear" w:color="auto" w:fill="auto"/>
          </w:tcPr>
          <w:p w14:paraId="35998C85" w14:textId="5A4E8AF4" w:rsidR="00E37F96" w:rsidRPr="0037223F" w:rsidRDefault="000E0F38" w:rsidP="00212089">
            <w:pPr>
              <w:pStyle w:val="Heading1"/>
              <w:outlineLvl w:val="0"/>
              <w:cnfStyle w:val="000000100000" w:firstRow="0" w:lastRow="0" w:firstColumn="0" w:lastColumn="0" w:oddVBand="0" w:evenVBand="0" w:oddHBand="1" w:evenHBand="0" w:firstRowFirstColumn="0" w:firstRowLastColumn="0" w:lastRowFirstColumn="0" w:lastRowLastColumn="0"/>
              <w:rPr>
                <w:rFonts w:ascii="Maiandra GD" w:hAnsi="Maiandra GD"/>
                <w:b w:val="0"/>
                <w:sz w:val="24"/>
                <w:szCs w:val="24"/>
              </w:rPr>
            </w:pPr>
            <w:r w:rsidRPr="0037223F">
              <w:rPr>
                <w:rFonts w:ascii="Maiandra GD" w:hAnsi="Maiandra GD"/>
                <w:b w:val="0"/>
                <w:sz w:val="24"/>
                <w:szCs w:val="24"/>
              </w:rPr>
              <w:t>COMPANY_A</w:t>
            </w:r>
            <w:r w:rsidR="00E37F96" w:rsidRPr="0037223F">
              <w:rPr>
                <w:rFonts w:ascii="Maiandra GD" w:hAnsi="Maiandra GD"/>
                <w:b w:val="0"/>
                <w:sz w:val="24"/>
                <w:szCs w:val="24"/>
              </w:rPr>
              <w:t xml:space="preserve"> Policy Team</w:t>
            </w:r>
          </w:p>
        </w:tc>
        <w:tc>
          <w:tcPr>
            <w:tcW w:w="5177" w:type="dxa"/>
            <w:tcBorders>
              <w:left w:val="none" w:sz="0" w:space="0" w:color="auto"/>
            </w:tcBorders>
            <w:shd w:val="clear" w:color="auto" w:fill="auto"/>
          </w:tcPr>
          <w:p w14:paraId="5EB088E1" w14:textId="77777777" w:rsidR="00E37F96" w:rsidRPr="0037223F" w:rsidRDefault="00E37F96" w:rsidP="00212089">
            <w:pPr>
              <w:pStyle w:val="Heading1"/>
              <w:outlineLvl w:val="0"/>
              <w:cnfStyle w:val="000000100000" w:firstRow="0" w:lastRow="0" w:firstColumn="0" w:lastColumn="0" w:oddVBand="0" w:evenVBand="0" w:oddHBand="1" w:evenHBand="0" w:firstRowFirstColumn="0" w:firstRowLastColumn="0" w:lastRowFirstColumn="0" w:lastRowLastColumn="0"/>
              <w:rPr>
                <w:rFonts w:ascii="Maiandra GD" w:hAnsi="Maiandra GD"/>
                <w:b w:val="0"/>
                <w:sz w:val="24"/>
                <w:szCs w:val="24"/>
              </w:rPr>
            </w:pPr>
            <w:r w:rsidRPr="0037223F">
              <w:rPr>
                <w:rFonts w:ascii="Maiandra GD" w:hAnsi="Maiandra GD"/>
                <w:b w:val="0"/>
                <w:sz w:val="24"/>
                <w:szCs w:val="24"/>
              </w:rPr>
              <w:t>Updated and converted to new format</w:t>
            </w:r>
          </w:p>
        </w:tc>
      </w:tr>
      <w:tr w:rsidR="00E37F96" w:rsidRPr="0037223F" w14:paraId="093A2C18" w14:textId="77777777" w:rsidTr="008461A4">
        <w:trPr>
          <w:cnfStyle w:val="000000010000" w:firstRow="0" w:lastRow="0" w:firstColumn="0" w:lastColumn="0" w:oddVBand="0" w:evenVBand="0" w:oddHBand="0" w:evenHBand="1"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789" w:type="dxa"/>
            <w:tcBorders>
              <w:right w:val="none" w:sz="0" w:space="0" w:color="auto"/>
            </w:tcBorders>
            <w:shd w:val="clear" w:color="auto" w:fill="auto"/>
          </w:tcPr>
          <w:p w14:paraId="0D706815" w14:textId="77777777" w:rsidR="00E37F96" w:rsidRPr="0037223F" w:rsidRDefault="00E37F96" w:rsidP="00212089">
            <w:pPr>
              <w:pStyle w:val="Heading1"/>
              <w:outlineLvl w:val="0"/>
              <w:rPr>
                <w:rFonts w:ascii="Maiandra GD" w:hAnsi="Maiandra GD"/>
              </w:rPr>
            </w:pPr>
          </w:p>
        </w:tc>
        <w:tc>
          <w:tcPr>
            <w:tcW w:w="2395" w:type="dxa"/>
            <w:tcBorders>
              <w:left w:val="none" w:sz="0" w:space="0" w:color="auto"/>
              <w:right w:val="none" w:sz="0" w:space="0" w:color="auto"/>
            </w:tcBorders>
            <w:shd w:val="clear" w:color="auto" w:fill="auto"/>
          </w:tcPr>
          <w:p w14:paraId="2C55A693" w14:textId="77777777" w:rsidR="00E37F96" w:rsidRPr="0037223F" w:rsidRDefault="00E37F96" w:rsidP="00212089">
            <w:pPr>
              <w:pStyle w:val="Heading1"/>
              <w:outlineLvl w:val="0"/>
              <w:cnfStyle w:val="000000010000" w:firstRow="0" w:lastRow="0" w:firstColumn="0" w:lastColumn="0" w:oddVBand="0" w:evenVBand="0" w:oddHBand="0" w:evenHBand="1" w:firstRowFirstColumn="0" w:firstRowLastColumn="0" w:lastRowFirstColumn="0" w:lastRowLastColumn="0"/>
              <w:rPr>
                <w:rFonts w:ascii="Maiandra GD" w:hAnsi="Maiandra GD"/>
              </w:rPr>
            </w:pPr>
          </w:p>
        </w:tc>
        <w:tc>
          <w:tcPr>
            <w:tcW w:w="5177" w:type="dxa"/>
            <w:tcBorders>
              <w:left w:val="none" w:sz="0" w:space="0" w:color="auto"/>
            </w:tcBorders>
            <w:shd w:val="clear" w:color="auto" w:fill="auto"/>
          </w:tcPr>
          <w:p w14:paraId="6CE4310A" w14:textId="77777777" w:rsidR="00E37F96" w:rsidRPr="0037223F" w:rsidRDefault="00E37F96" w:rsidP="00212089">
            <w:pPr>
              <w:pStyle w:val="Heading1"/>
              <w:outlineLvl w:val="0"/>
              <w:cnfStyle w:val="000000010000" w:firstRow="0" w:lastRow="0" w:firstColumn="0" w:lastColumn="0" w:oddVBand="0" w:evenVBand="0" w:oddHBand="0" w:evenHBand="1" w:firstRowFirstColumn="0" w:firstRowLastColumn="0" w:lastRowFirstColumn="0" w:lastRowLastColumn="0"/>
              <w:rPr>
                <w:rFonts w:ascii="Maiandra GD" w:hAnsi="Maiandra GD"/>
              </w:rPr>
            </w:pPr>
          </w:p>
        </w:tc>
      </w:tr>
    </w:tbl>
    <w:p w14:paraId="17BA5815" w14:textId="77777777" w:rsidR="00E37F96" w:rsidRPr="0037223F" w:rsidRDefault="00E37F96" w:rsidP="00E37F96">
      <w:pPr>
        <w:pStyle w:val="Heading1"/>
        <w:rPr>
          <w:rFonts w:ascii="Maiandra GD" w:hAnsi="Maiandra GD"/>
        </w:rPr>
      </w:pPr>
    </w:p>
    <w:p w14:paraId="16972626" w14:textId="3F9F3DB2" w:rsidR="00E37F96" w:rsidRPr="0037223F" w:rsidRDefault="00E37F96" w:rsidP="00583949">
      <w:pPr>
        <w:jc w:val="both"/>
        <w:rPr>
          <w:rFonts w:ascii="Maiandra GD" w:hAnsi="Maiandra GD"/>
        </w:rPr>
      </w:pPr>
    </w:p>
    <w:p w14:paraId="5B0EB0DA" w14:textId="5DA37735" w:rsidR="00E37F96" w:rsidRPr="0037223F" w:rsidRDefault="00E37F96" w:rsidP="00583949">
      <w:pPr>
        <w:jc w:val="both"/>
        <w:rPr>
          <w:rFonts w:ascii="Maiandra GD" w:hAnsi="Maiandra GD"/>
        </w:rPr>
      </w:pPr>
    </w:p>
    <w:p w14:paraId="63210830" w14:textId="054414C6" w:rsidR="00E37F96" w:rsidRPr="0037223F" w:rsidRDefault="00E37F96" w:rsidP="00583949">
      <w:pPr>
        <w:jc w:val="both"/>
        <w:rPr>
          <w:rFonts w:ascii="Maiandra GD" w:hAnsi="Maiandra GD"/>
        </w:rPr>
      </w:pPr>
    </w:p>
    <w:p w14:paraId="1FDDA2A9" w14:textId="14B5DFC0" w:rsidR="00E37F96" w:rsidRPr="0037223F" w:rsidRDefault="00E37F96" w:rsidP="00583949">
      <w:pPr>
        <w:jc w:val="both"/>
        <w:rPr>
          <w:rFonts w:ascii="Maiandra GD" w:hAnsi="Maiandra GD"/>
        </w:rPr>
      </w:pPr>
    </w:p>
    <w:p w14:paraId="20557EA0" w14:textId="0AE78A9B" w:rsidR="00E37F96" w:rsidRPr="0037223F" w:rsidRDefault="00E37F96" w:rsidP="00583949">
      <w:pPr>
        <w:jc w:val="both"/>
        <w:rPr>
          <w:rFonts w:ascii="Maiandra GD" w:hAnsi="Maiandra GD"/>
        </w:rPr>
      </w:pPr>
    </w:p>
    <w:p w14:paraId="6FBD24E9" w14:textId="463DFF39" w:rsidR="00E37F96" w:rsidRPr="0037223F" w:rsidRDefault="00E37F96" w:rsidP="00583949">
      <w:pPr>
        <w:jc w:val="both"/>
        <w:rPr>
          <w:rFonts w:ascii="Maiandra GD" w:hAnsi="Maiandra GD"/>
        </w:rPr>
      </w:pPr>
    </w:p>
    <w:p w14:paraId="5374FBDB" w14:textId="49EEEBB5" w:rsidR="00E37F96" w:rsidRPr="0037223F" w:rsidRDefault="00E37F96" w:rsidP="00583949">
      <w:pPr>
        <w:jc w:val="both"/>
        <w:rPr>
          <w:rFonts w:ascii="Maiandra GD" w:hAnsi="Maiandra GD"/>
        </w:rPr>
      </w:pPr>
    </w:p>
    <w:p w14:paraId="6DD54EDA" w14:textId="77777777" w:rsidR="00E37F96" w:rsidRPr="0037223F" w:rsidRDefault="00E37F96" w:rsidP="00583949">
      <w:pPr>
        <w:jc w:val="both"/>
        <w:rPr>
          <w:rFonts w:ascii="Maiandra GD" w:hAnsi="Maiandra GD"/>
        </w:rPr>
      </w:pPr>
    </w:p>
    <w:sectPr w:rsidR="00E37F96" w:rsidRPr="0037223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A5137" w14:textId="77777777" w:rsidR="005509BB" w:rsidRDefault="005509BB" w:rsidP="00583949">
      <w:pPr>
        <w:spacing w:after="0" w:line="240" w:lineRule="auto"/>
      </w:pPr>
      <w:r>
        <w:separator/>
      </w:r>
    </w:p>
  </w:endnote>
  <w:endnote w:type="continuationSeparator" w:id="0">
    <w:p w14:paraId="4DD3FFD4" w14:textId="77777777" w:rsidR="005509BB" w:rsidRDefault="005509BB" w:rsidP="005839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67E0E" w14:textId="77777777" w:rsidR="003D4287" w:rsidRDefault="003D42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440571"/>
      <w:docPartObj>
        <w:docPartGallery w:val="Page Numbers (Bottom of Page)"/>
        <w:docPartUnique/>
      </w:docPartObj>
    </w:sdtPr>
    <w:sdtEndPr/>
    <w:sdtContent>
      <w:p w14:paraId="75D66F99" w14:textId="1B8005FF" w:rsidR="002C0497" w:rsidRDefault="003D4287">
        <w:pPr>
          <w:pStyle w:val="Footer"/>
        </w:pPr>
        <w:r>
          <w:rPr>
            <w:noProof/>
          </w:rPr>
          <mc:AlternateContent>
            <mc:Choice Requires="wpg">
              <w:drawing>
                <wp:anchor distT="0" distB="0" distL="114300" distR="114300" simplePos="0" relativeHeight="251659264" behindDoc="0" locked="0" layoutInCell="0" allowOverlap="1" wp14:anchorId="69745B70" wp14:editId="415DB44E">
                  <wp:simplePos x="0" y="0"/>
                  <wp:positionH relativeFrom="rightMargin">
                    <wp:align>right</wp:align>
                  </wp:positionH>
                  <wp:positionV relativeFrom="bottomMargin">
                    <wp:align>bottom</wp:align>
                  </wp:positionV>
                  <wp:extent cx="914400" cy="914400"/>
                  <wp:effectExtent l="1143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3" name="Rectangle 2"/>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E4BC2B" w14:textId="77777777" w:rsidR="003D4287" w:rsidRDefault="003D4287"/>
                            </w:txbxContent>
                          </wps:txbx>
                          <wps:bodyPr rot="0" vert="horz" wrap="square" lIns="91440" tIns="45720" rIns="91440" bIns="45720" anchor="t" anchorCtr="0" upright="1">
                            <a:noAutofit/>
                          </wps:bodyPr>
                        </wps:wsp>
                        <wps:wsp>
                          <wps:cNvPr id="4" name="AutoShape 3"/>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75138759" w14:textId="77777777" w:rsidR="003D4287" w:rsidRDefault="003D4287">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745B70" id="Group 1" o:spid="_x0000_s1026" style="position:absolute;margin-left:20.8pt;margin-top:0;width:1in;height:1in;z-index:251659264;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" o:allowincell="f">
                  <v:rect id="Rectangle 2" o:spid="_x0000_s1027"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" stroked="f">
                    <v:textbox>
                      <w:txbxContent>
                        <w:p w14:paraId="2FE4BC2B" w14:textId="77777777" w:rsidR="003D4287" w:rsidRDefault="003D4287"/>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3" o:spid="_x0000_s1028"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" filled="f" fillcolor="#5c83b4" strokecolor="#5c83b4">
                    <v:textbox inset=",0,,0">
                      <w:txbxContent>
                        <w:p w14:paraId="75138759" w14:textId="77777777" w:rsidR="003D4287" w:rsidRDefault="003D4287">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CAD5D" w14:textId="77777777" w:rsidR="003D4287" w:rsidRDefault="003D42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1F48C" w14:textId="77777777" w:rsidR="005509BB" w:rsidRDefault="005509BB" w:rsidP="00583949">
      <w:pPr>
        <w:spacing w:after="0" w:line="240" w:lineRule="auto"/>
      </w:pPr>
      <w:r>
        <w:separator/>
      </w:r>
    </w:p>
  </w:footnote>
  <w:footnote w:type="continuationSeparator" w:id="0">
    <w:p w14:paraId="53326852" w14:textId="77777777" w:rsidR="005509BB" w:rsidRDefault="005509BB" w:rsidP="005839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F225E" w14:textId="77777777" w:rsidR="003D4287" w:rsidRDefault="003D42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E9FB27" w14:textId="77777777" w:rsidR="003D4287" w:rsidRDefault="003D42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1514D" w14:textId="77777777" w:rsidR="003D4287" w:rsidRDefault="003D42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0035"/>
    <w:multiLevelType w:val="multilevel"/>
    <w:tmpl w:val="1B0E6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395A78"/>
    <w:multiLevelType w:val="multilevel"/>
    <w:tmpl w:val="CFFE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FF71A6"/>
    <w:multiLevelType w:val="hybridMultilevel"/>
    <w:tmpl w:val="9F88D5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74080C"/>
    <w:multiLevelType w:val="multilevel"/>
    <w:tmpl w:val="87C2BF9E"/>
    <w:lvl w:ilvl="0">
      <w:start w:val="1"/>
      <w:numFmt w:val="decimal"/>
      <w:lvlText w:val="%1."/>
      <w:lvlJc w:val="lef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4B3A3A9E"/>
    <w:multiLevelType w:val="hybridMultilevel"/>
    <w:tmpl w:val="0F101E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7215EFD"/>
    <w:multiLevelType w:val="multilevel"/>
    <w:tmpl w:val="5D1A06E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CA908FD"/>
    <w:multiLevelType w:val="hybridMultilevel"/>
    <w:tmpl w:val="05A83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AA5ED0"/>
    <w:multiLevelType w:val="multilevel"/>
    <w:tmpl w:val="562E79A8"/>
    <w:lvl w:ilvl="0">
      <w:start w:val="1"/>
      <w:numFmt w:val="decimal"/>
      <w:lvlText w:val="%1."/>
      <w:lvlJc w:val="lef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67F57662"/>
    <w:multiLevelType w:val="hybridMultilevel"/>
    <w:tmpl w:val="C1F6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7"/>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sjQ0NrQ0AFJGBko6SsGpxcWZ+XkgBca1AHSf7DQsAAAA"/>
  </w:docVars>
  <w:rsids>
    <w:rsidRoot w:val="00C731B2"/>
    <w:rsid w:val="00003D7F"/>
    <w:rsid w:val="000E0F38"/>
    <w:rsid w:val="0015733A"/>
    <w:rsid w:val="0016669C"/>
    <w:rsid w:val="001F07D1"/>
    <w:rsid w:val="001F4E59"/>
    <w:rsid w:val="002C0497"/>
    <w:rsid w:val="0037223F"/>
    <w:rsid w:val="00373D99"/>
    <w:rsid w:val="003D4287"/>
    <w:rsid w:val="004A63AC"/>
    <w:rsid w:val="0054332A"/>
    <w:rsid w:val="005509BB"/>
    <w:rsid w:val="00583949"/>
    <w:rsid w:val="00791513"/>
    <w:rsid w:val="007E2B83"/>
    <w:rsid w:val="008461A4"/>
    <w:rsid w:val="008F5644"/>
    <w:rsid w:val="00904A1E"/>
    <w:rsid w:val="00921D87"/>
    <w:rsid w:val="00934FB8"/>
    <w:rsid w:val="009759A4"/>
    <w:rsid w:val="009C2D5C"/>
    <w:rsid w:val="00A87060"/>
    <w:rsid w:val="00C27FF9"/>
    <w:rsid w:val="00C731B2"/>
    <w:rsid w:val="00D555E8"/>
    <w:rsid w:val="00DC4773"/>
    <w:rsid w:val="00E01335"/>
    <w:rsid w:val="00E37F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14AD6"/>
  <w15:chartTrackingRefBased/>
  <w15:docId w15:val="{862FE7BB-D464-4BF4-AFFF-3D96810E6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731B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37F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731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B2"/>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C731B2"/>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731B2"/>
    <w:rPr>
      <w:color w:val="0000FF"/>
      <w:u w:val="single"/>
    </w:rPr>
  </w:style>
  <w:style w:type="paragraph" w:customStyle="1" w:styleId="current-page-ancestor">
    <w:name w:val="current-page-ancestor"/>
    <w:basedOn w:val="Normal"/>
    <w:rsid w:val="00C731B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home">
    <w:name w:val="item-home"/>
    <w:basedOn w:val="Normal"/>
    <w:rsid w:val="00C731B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parent">
    <w:name w:val="item-parent"/>
    <w:basedOn w:val="Normal"/>
    <w:rsid w:val="00C731B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current">
    <w:name w:val="item-current"/>
    <w:basedOn w:val="Normal"/>
    <w:rsid w:val="00C731B2"/>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731B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731B2"/>
    <w:rPr>
      <w:i/>
      <w:iCs/>
    </w:rPr>
  </w:style>
  <w:style w:type="paragraph" w:styleId="PlainText">
    <w:name w:val="Plain Text"/>
    <w:basedOn w:val="Normal"/>
    <w:link w:val="PlainTextChar"/>
    <w:rsid w:val="00A87060"/>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A87060"/>
    <w:rPr>
      <w:rFonts w:ascii="Courier New" w:eastAsia="Times New Roman" w:hAnsi="Courier New" w:cs="Courier New"/>
      <w:sz w:val="20"/>
      <w:szCs w:val="20"/>
    </w:rPr>
  </w:style>
  <w:style w:type="paragraph" w:styleId="Header">
    <w:name w:val="header"/>
    <w:basedOn w:val="Normal"/>
    <w:link w:val="HeaderChar"/>
    <w:uiPriority w:val="99"/>
    <w:unhideWhenUsed/>
    <w:rsid w:val="005839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949"/>
  </w:style>
  <w:style w:type="paragraph" w:styleId="Footer">
    <w:name w:val="footer"/>
    <w:basedOn w:val="Normal"/>
    <w:link w:val="FooterChar"/>
    <w:uiPriority w:val="99"/>
    <w:unhideWhenUsed/>
    <w:rsid w:val="005839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949"/>
  </w:style>
  <w:style w:type="character" w:customStyle="1" w:styleId="Heading2Char">
    <w:name w:val="Heading 2 Char"/>
    <w:basedOn w:val="DefaultParagraphFont"/>
    <w:link w:val="Heading2"/>
    <w:uiPriority w:val="9"/>
    <w:semiHidden/>
    <w:rsid w:val="00E37F9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7F96"/>
    <w:pPr>
      <w:spacing w:after="200" w:line="276" w:lineRule="auto"/>
      <w:ind w:left="720"/>
      <w:contextualSpacing/>
    </w:pPr>
  </w:style>
  <w:style w:type="table" w:styleId="MediumShading1-Accent1">
    <w:name w:val="Medium Shading 1 Accent 1"/>
    <w:basedOn w:val="TableNormal"/>
    <w:uiPriority w:val="63"/>
    <w:rsid w:val="00E37F9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455367">
      <w:bodyDiv w:val="1"/>
      <w:marLeft w:val="0"/>
      <w:marRight w:val="0"/>
      <w:marTop w:val="0"/>
      <w:marBottom w:val="0"/>
      <w:divBdr>
        <w:top w:val="none" w:sz="0" w:space="0" w:color="auto"/>
        <w:left w:val="none" w:sz="0" w:space="0" w:color="auto"/>
        <w:bottom w:val="none" w:sz="0" w:space="0" w:color="auto"/>
        <w:right w:val="none" w:sz="0" w:space="0" w:color="auto"/>
      </w:divBdr>
      <w:divsChild>
        <w:div w:id="981034685">
          <w:marLeft w:val="0"/>
          <w:marRight w:val="0"/>
          <w:marTop w:val="0"/>
          <w:marBottom w:val="0"/>
          <w:divBdr>
            <w:top w:val="none" w:sz="0" w:space="0" w:color="auto"/>
            <w:left w:val="none" w:sz="0" w:space="0" w:color="auto"/>
            <w:bottom w:val="none" w:sz="0" w:space="0" w:color="auto"/>
            <w:right w:val="none" w:sz="0" w:space="0" w:color="auto"/>
          </w:divBdr>
        </w:div>
        <w:div w:id="199511233">
          <w:marLeft w:val="0"/>
          <w:marRight w:val="0"/>
          <w:marTop w:val="0"/>
          <w:marBottom w:val="0"/>
          <w:divBdr>
            <w:top w:val="none" w:sz="0" w:space="0" w:color="auto"/>
            <w:left w:val="none" w:sz="0" w:space="0" w:color="auto"/>
            <w:bottom w:val="none" w:sz="0" w:space="0" w:color="auto"/>
            <w:right w:val="none" w:sz="0" w:space="0" w:color="auto"/>
          </w:divBdr>
          <w:divsChild>
            <w:div w:id="134998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965F0D-C174-42EC-9BD3-2B5009891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8</Pages>
  <Words>1852</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D ALEID</dc:creator>
  <cp:keywords/>
  <dc:description/>
  <cp:lastModifiedBy>NAJD ALEID</cp:lastModifiedBy>
  <cp:revision>17</cp:revision>
  <dcterms:created xsi:type="dcterms:W3CDTF">2021-03-28T14:32:00Z</dcterms:created>
  <dcterms:modified xsi:type="dcterms:W3CDTF">2022-10-07T17:46:00Z</dcterms:modified>
</cp:coreProperties>
</file>